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710BD" w14:textId="77777777" w:rsidR="00A827BD" w:rsidRDefault="00A2766D">
      <w:pPr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36576" distB="36576" distL="36576" distR="36576" simplePos="0" relativeHeight="251665408" behindDoc="0" locked="0" layoutInCell="1" allowOverlap="1" wp14:anchorId="7A2F2F25" wp14:editId="7F309C78">
            <wp:simplePos x="0" y="0"/>
            <wp:positionH relativeFrom="column">
              <wp:posOffset>-615315</wp:posOffset>
            </wp:positionH>
            <wp:positionV relativeFrom="paragraph">
              <wp:posOffset>-706755</wp:posOffset>
            </wp:positionV>
            <wp:extent cx="953135" cy="1282700"/>
            <wp:effectExtent l="0" t="0" r="0" b="0"/>
            <wp:wrapNone/>
            <wp:docPr id="6" name="Picture 6" descr="Patch digit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tch digital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135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676A" w:rsidRPr="00CF676A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EF9584" wp14:editId="3047AE6A">
                <wp:simplePos x="0" y="0"/>
                <wp:positionH relativeFrom="column">
                  <wp:posOffset>4721225</wp:posOffset>
                </wp:positionH>
                <wp:positionV relativeFrom="paragraph">
                  <wp:posOffset>-565785</wp:posOffset>
                </wp:positionV>
                <wp:extent cx="1957705" cy="1403985"/>
                <wp:effectExtent l="0" t="0" r="444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770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BC77F" w14:textId="77777777" w:rsidR="00CF676A" w:rsidRPr="00CF676A" w:rsidRDefault="00CF676A" w:rsidP="00CF676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</w:pPr>
                            <w:r w:rsidRPr="00CF676A"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  <w:t>Integrity</w:t>
                            </w:r>
                          </w:p>
                          <w:p w14:paraId="21E12808" w14:textId="77777777" w:rsidR="00CF676A" w:rsidRPr="00CF676A" w:rsidRDefault="00CF676A" w:rsidP="00CF676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</w:pPr>
                            <w:r w:rsidRPr="00CF676A"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  <w:t>Teamwork</w:t>
                            </w:r>
                          </w:p>
                          <w:p w14:paraId="55C98D07" w14:textId="77777777" w:rsidR="00CF676A" w:rsidRPr="00CF676A" w:rsidRDefault="00CF676A" w:rsidP="00CF676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</w:pPr>
                            <w:r w:rsidRPr="00CF676A"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  <w:t>Service</w:t>
                            </w:r>
                          </w:p>
                          <w:p w14:paraId="30342261" w14:textId="77777777" w:rsidR="00CF676A" w:rsidRPr="00CF676A" w:rsidRDefault="00CF676A" w:rsidP="00CF676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</w:pPr>
                            <w:r w:rsidRPr="00CF676A">
                              <w:rPr>
                                <w:rFonts w:ascii="Arial Black" w:hAnsi="Arial Black"/>
                                <w:sz w:val="32"/>
                                <w:szCs w:val="32"/>
                              </w:rPr>
                              <w:t>Lead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EF95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1.75pt;margin-top:-44.55pt;width:154.15pt;height:110.5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" stroked="f">
                <v:textbox style="mso-fit-shape-to-text:t">
                  <w:txbxContent>
                    <w:p w14:paraId="3FBBC77F" w14:textId="77777777" w:rsidR="00CF676A" w:rsidRPr="00CF676A" w:rsidRDefault="00CF676A" w:rsidP="00CF676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Black" w:hAnsi="Arial Black"/>
                          <w:sz w:val="32"/>
                          <w:szCs w:val="32"/>
                        </w:rPr>
                      </w:pPr>
                      <w:r w:rsidRPr="00CF676A">
                        <w:rPr>
                          <w:rFonts w:ascii="Arial Black" w:hAnsi="Arial Black"/>
                          <w:sz w:val="32"/>
                          <w:szCs w:val="32"/>
                        </w:rPr>
                        <w:t>Integrity</w:t>
                      </w:r>
                    </w:p>
                    <w:p w14:paraId="21E12808" w14:textId="77777777" w:rsidR="00CF676A" w:rsidRPr="00CF676A" w:rsidRDefault="00CF676A" w:rsidP="00CF676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Black" w:hAnsi="Arial Black"/>
                          <w:sz w:val="32"/>
                          <w:szCs w:val="32"/>
                        </w:rPr>
                      </w:pPr>
                      <w:r w:rsidRPr="00CF676A">
                        <w:rPr>
                          <w:rFonts w:ascii="Arial Black" w:hAnsi="Arial Black"/>
                          <w:sz w:val="32"/>
                          <w:szCs w:val="32"/>
                        </w:rPr>
                        <w:t>Teamwork</w:t>
                      </w:r>
                    </w:p>
                    <w:p w14:paraId="55C98D07" w14:textId="77777777" w:rsidR="00CF676A" w:rsidRPr="00CF676A" w:rsidRDefault="00CF676A" w:rsidP="00CF676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Black" w:hAnsi="Arial Black"/>
                          <w:sz w:val="32"/>
                          <w:szCs w:val="32"/>
                        </w:rPr>
                      </w:pPr>
                      <w:r w:rsidRPr="00CF676A">
                        <w:rPr>
                          <w:rFonts w:ascii="Arial Black" w:hAnsi="Arial Black"/>
                          <w:sz w:val="32"/>
                          <w:szCs w:val="32"/>
                        </w:rPr>
                        <w:t>Service</w:t>
                      </w:r>
                    </w:p>
                    <w:p w14:paraId="30342261" w14:textId="77777777" w:rsidR="00CF676A" w:rsidRPr="00CF676A" w:rsidRDefault="00CF676A" w:rsidP="00CF676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 Black" w:hAnsi="Arial Black"/>
                          <w:sz w:val="32"/>
                          <w:szCs w:val="32"/>
                        </w:rPr>
                      </w:pPr>
                      <w:r w:rsidRPr="00CF676A">
                        <w:rPr>
                          <w:rFonts w:ascii="Arial Black" w:hAnsi="Arial Black"/>
                          <w:sz w:val="32"/>
                          <w:szCs w:val="32"/>
                        </w:rPr>
                        <w:t>Leadership</w:t>
                      </w:r>
                    </w:p>
                  </w:txbxContent>
                </v:textbox>
              </v:shape>
            </w:pict>
          </mc:Fallback>
        </mc:AlternateContent>
      </w:r>
      <w:r w:rsidR="00CF676A" w:rsidRPr="00A827BD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FADA98" wp14:editId="5AA0DB00">
                <wp:simplePos x="0" y="0"/>
                <wp:positionH relativeFrom="column">
                  <wp:posOffset>402590</wp:posOffset>
                </wp:positionH>
                <wp:positionV relativeFrom="paragraph">
                  <wp:posOffset>-750599</wp:posOffset>
                </wp:positionV>
                <wp:extent cx="3166110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611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B1672" w14:textId="77777777" w:rsidR="00A827BD" w:rsidRPr="00CF676A" w:rsidRDefault="00A827BD" w:rsidP="00A827BD">
                            <w:pPr>
                              <w:spacing w:after="0"/>
                              <w:rPr>
                                <w:rFonts w:ascii="Arial Black" w:hAnsi="Arial Black" w:cs="Times New Roman"/>
                                <w:sz w:val="28"/>
                                <w:szCs w:val="28"/>
                              </w:rPr>
                            </w:pPr>
                            <w:r w:rsidRPr="00CF676A">
                              <w:rPr>
                                <w:rFonts w:ascii="Arial Black" w:hAnsi="Arial Black" w:cs="Times New Roman"/>
                                <w:sz w:val="28"/>
                                <w:szCs w:val="28"/>
                              </w:rPr>
                              <w:t>Swansea Police Department</w:t>
                            </w:r>
                          </w:p>
                          <w:p w14:paraId="7968F09F" w14:textId="30938571" w:rsidR="00A827BD" w:rsidRPr="004C6B1D" w:rsidRDefault="00A827BD" w:rsidP="00A827B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C6B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hief </w:t>
                            </w:r>
                            <w:r w:rsidR="00BD3B1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atthew T. Blomberg</w:t>
                            </w:r>
                          </w:p>
                          <w:p w14:paraId="49E40277" w14:textId="77777777" w:rsidR="00A827BD" w:rsidRPr="00A827BD" w:rsidRDefault="00A827BD" w:rsidP="00A827B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B3F6F10" w14:textId="77777777" w:rsidR="00A827BD" w:rsidRPr="00A827BD" w:rsidRDefault="00A827BD" w:rsidP="00A827B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A827BD">
                              <w:rPr>
                                <w:rFonts w:ascii="Times New Roman" w:hAnsi="Times New Roman" w:cs="Times New Roman"/>
                                <w:i/>
                              </w:rPr>
                              <w:t>1400 North Illinois Street</w:t>
                            </w:r>
                          </w:p>
                          <w:p w14:paraId="5B949EDD" w14:textId="77777777" w:rsidR="00A827BD" w:rsidRPr="00A827BD" w:rsidRDefault="00A827BD" w:rsidP="00A827B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A827BD">
                              <w:rPr>
                                <w:rFonts w:ascii="Times New Roman" w:hAnsi="Times New Roman" w:cs="Times New Roman"/>
                                <w:i/>
                              </w:rPr>
                              <w:t>Swansea, IL 62226</w:t>
                            </w:r>
                          </w:p>
                          <w:p w14:paraId="6F9F6D42" w14:textId="77777777" w:rsidR="00A827BD" w:rsidRPr="00A827BD" w:rsidRDefault="00A827BD" w:rsidP="00A827B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A827BD">
                              <w:rPr>
                                <w:rFonts w:ascii="Times New Roman" w:hAnsi="Times New Roman" w:cs="Times New Roman"/>
                                <w:i/>
                              </w:rPr>
                              <w:t>618-233-8114</w:t>
                            </w:r>
                          </w:p>
                          <w:p w14:paraId="522F692C" w14:textId="50F8317B" w:rsidR="00A827BD" w:rsidRPr="00A827BD" w:rsidRDefault="00600711" w:rsidP="00A827B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Swanseap</w:t>
                            </w:r>
                            <w:r w:rsidR="00A827BD" w:rsidRPr="00A827BD">
                              <w:rPr>
                                <w:rFonts w:ascii="Times New Roman" w:hAnsi="Times New Roman" w:cs="Times New Roman"/>
                                <w:i/>
                              </w:rPr>
                              <w:t>@</w:t>
                            </w:r>
                            <w:r w:rsidR="00A071C9">
                              <w:rPr>
                                <w:rFonts w:ascii="Times New Roman" w:hAnsi="Times New Roman" w:cs="Times New Roman"/>
                                <w:i/>
                              </w:rPr>
                              <w:t>S</w:t>
                            </w:r>
                            <w:r w:rsidR="00A827BD" w:rsidRPr="00A827BD">
                              <w:rPr>
                                <w:rFonts w:ascii="Times New Roman" w:hAnsi="Times New Roman" w:cs="Times New Roman"/>
                                <w:i/>
                              </w:rPr>
                              <w:t>wansea</w:t>
                            </w:r>
                            <w:r w:rsidR="00A071C9">
                              <w:rPr>
                                <w:rFonts w:ascii="Times New Roman" w:hAnsi="Times New Roman" w:cs="Times New Roman"/>
                                <w:i/>
                              </w:rPr>
                              <w:t>IL</w:t>
                            </w:r>
                            <w:r w:rsidR="00A827BD" w:rsidRPr="00A827BD">
                              <w:rPr>
                                <w:rFonts w:ascii="Times New Roman" w:hAnsi="Times New Roman" w:cs="Times New Roman"/>
                                <w:i/>
                              </w:rPr>
                              <w:t>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FADA98" id="_x0000_s1027" type="#_x0000_t202" style="position:absolute;margin-left:31.7pt;margin-top:-59.1pt;width:249.3pt;height:110.5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" stroked="f">
                <v:textbox style="mso-fit-shape-to-text:t">
                  <w:txbxContent>
                    <w:p w14:paraId="390B1672" w14:textId="77777777" w:rsidR="00A827BD" w:rsidRPr="00CF676A" w:rsidRDefault="00A827BD" w:rsidP="00A827BD">
                      <w:pPr>
                        <w:spacing w:after="0"/>
                        <w:rPr>
                          <w:rFonts w:ascii="Arial Black" w:hAnsi="Arial Black" w:cs="Times New Roman"/>
                          <w:sz w:val="28"/>
                          <w:szCs w:val="28"/>
                        </w:rPr>
                      </w:pPr>
                      <w:r w:rsidRPr="00CF676A">
                        <w:rPr>
                          <w:rFonts w:ascii="Arial Black" w:hAnsi="Arial Black" w:cs="Times New Roman"/>
                          <w:sz w:val="28"/>
                          <w:szCs w:val="28"/>
                        </w:rPr>
                        <w:t>Swansea Police Department</w:t>
                      </w:r>
                    </w:p>
                    <w:p w14:paraId="7968F09F" w14:textId="30938571" w:rsidR="00A827BD" w:rsidRPr="004C6B1D" w:rsidRDefault="00A827BD" w:rsidP="00A827B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C6B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hief </w:t>
                      </w:r>
                      <w:r w:rsidR="00BD3B1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atthew T. Blomberg</w:t>
                      </w:r>
                    </w:p>
                    <w:p w14:paraId="49E40277" w14:textId="77777777" w:rsidR="00A827BD" w:rsidRPr="00A827BD" w:rsidRDefault="00A827BD" w:rsidP="00A827BD">
                      <w:pPr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</w:p>
                    <w:p w14:paraId="4B3F6F10" w14:textId="77777777" w:rsidR="00A827BD" w:rsidRPr="00A827BD" w:rsidRDefault="00A827BD" w:rsidP="00A827BD">
                      <w:pPr>
                        <w:spacing w:after="0"/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A827BD">
                        <w:rPr>
                          <w:rFonts w:ascii="Times New Roman" w:hAnsi="Times New Roman" w:cs="Times New Roman"/>
                          <w:i/>
                        </w:rPr>
                        <w:t>1400 North Illinois Street</w:t>
                      </w:r>
                    </w:p>
                    <w:p w14:paraId="5B949EDD" w14:textId="77777777" w:rsidR="00A827BD" w:rsidRPr="00A827BD" w:rsidRDefault="00A827BD" w:rsidP="00A827BD">
                      <w:pPr>
                        <w:spacing w:after="0"/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A827BD">
                        <w:rPr>
                          <w:rFonts w:ascii="Times New Roman" w:hAnsi="Times New Roman" w:cs="Times New Roman"/>
                          <w:i/>
                        </w:rPr>
                        <w:t>Swansea, IL 62226</w:t>
                      </w:r>
                    </w:p>
                    <w:p w14:paraId="6F9F6D42" w14:textId="77777777" w:rsidR="00A827BD" w:rsidRPr="00A827BD" w:rsidRDefault="00A827BD" w:rsidP="00A827BD">
                      <w:pPr>
                        <w:spacing w:after="0"/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A827BD">
                        <w:rPr>
                          <w:rFonts w:ascii="Times New Roman" w:hAnsi="Times New Roman" w:cs="Times New Roman"/>
                          <w:i/>
                        </w:rPr>
                        <w:t>618-233-8114</w:t>
                      </w:r>
                    </w:p>
                    <w:p w14:paraId="522F692C" w14:textId="50F8317B" w:rsidR="00A827BD" w:rsidRPr="00A827BD" w:rsidRDefault="00600711" w:rsidP="00A827BD">
                      <w:pPr>
                        <w:spacing w:after="0"/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Swanseap</w:t>
                      </w:r>
                      <w:r w:rsidR="00A827BD" w:rsidRPr="00A827BD">
                        <w:rPr>
                          <w:rFonts w:ascii="Times New Roman" w:hAnsi="Times New Roman" w:cs="Times New Roman"/>
                          <w:i/>
                        </w:rPr>
                        <w:t>@</w:t>
                      </w:r>
                      <w:r w:rsidR="00A071C9">
                        <w:rPr>
                          <w:rFonts w:ascii="Times New Roman" w:hAnsi="Times New Roman" w:cs="Times New Roman"/>
                          <w:i/>
                        </w:rPr>
                        <w:t>S</w:t>
                      </w:r>
                      <w:r w:rsidR="00A827BD" w:rsidRPr="00A827BD">
                        <w:rPr>
                          <w:rFonts w:ascii="Times New Roman" w:hAnsi="Times New Roman" w:cs="Times New Roman"/>
                          <w:i/>
                        </w:rPr>
                        <w:t>wansea</w:t>
                      </w:r>
                      <w:r w:rsidR="00A071C9">
                        <w:rPr>
                          <w:rFonts w:ascii="Times New Roman" w:hAnsi="Times New Roman" w:cs="Times New Roman"/>
                          <w:i/>
                        </w:rPr>
                        <w:t>IL</w:t>
                      </w:r>
                      <w:r w:rsidR="00A827BD" w:rsidRPr="00A827BD">
                        <w:rPr>
                          <w:rFonts w:ascii="Times New Roman" w:hAnsi="Times New Roman" w:cs="Times New Roman"/>
                          <w:i/>
                        </w:rPr>
                        <w:t>.org</w:t>
                      </w:r>
                    </w:p>
                  </w:txbxContent>
                </v:textbox>
              </v:shape>
            </w:pict>
          </mc:Fallback>
        </mc:AlternateContent>
      </w:r>
    </w:p>
    <w:p w14:paraId="1DAA0CE9" w14:textId="77777777" w:rsidR="00A827BD" w:rsidRDefault="00A827BD">
      <w:pPr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</w:p>
    <w:p w14:paraId="1FBE0FDA" w14:textId="77777777" w:rsidR="00A827BD" w:rsidRDefault="00F56923">
      <w:pPr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>
        <w:rPr>
          <w:rFonts w:ascii="Arial" w:hAnsi="Arial" w:cs="Arial"/>
          <w:noProof/>
          <w:color w:val="222222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FE6A69" wp14:editId="26452F10">
                <wp:simplePos x="0" y="0"/>
                <wp:positionH relativeFrom="column">
                  <wp:posOffset>-620974</wp:posOffset>
                </wp:positionH>
                <wp:positionV relativeFrom="paragraph">
                  <wp:posOffset>157717</wp:posOffset>
                </wp:positionV>
                <wp:extent cx="7151427" cy="13648"/>
                <wp:effectExtent l="38100" t="57150" r="87630" b="10096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51427" cy="13648"/>
                        </a:xfrm>
                        <a:prstGeom prst="line">
                          <a:avLst/>
                        </a:prstGeom>
                        <a:ln w="28575"/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ACF6DA3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.9pt,12.4pt" to="514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" strokecolor="#4579b8 [3044]" strokeweight="2.25pt">
                <v:shadow on="t" color="black" opacity="26214f" origin="-.5,-.5" offset=".74836mm,.74836mm"/>
              </v:line>
            </w:pict>
          </mc:Fallback>
        </mc:AlternateContent>
      </w:r>
    </w:p>
    <w:p w14:paraId="53669C95" w14:textId="0E637B0A" w:rsidR="008A7D6E" w:rsidRDefault="008A7D6E" w:rsidP="008A7D6E">
      <w:pPr>
        <w:contextualSpacing/>
        <w:rPr>
          <w:b/>
          <w:bCs/>
          <w:i/>
          <w:iCs/>
        </w:rPr>
      </w:pPr>
    </w:p>
    <w:p w14:paraId="66656EBB" w14:textId="3FD55DF0" w:rsidR="008A7D6E" w:rsidRDefault="008A7D6E" w:rsidP="008A7D6E">
      <w:pPr>
        <w:contextualSpacing/>
      </w:pPr>
      <w:r w:rsidRPr="00197BCC">
        <w:rPr>
          <w:b/>
          <w:bCs/>
          <w:i/>
          <w:iCs/>
        </w:rPr>
        <w:t xml:space="preserve">The Swansea Illinois Police Department is seeking </w:t>
      </w:r>
      <w:r w:rsidR="00DD4754">
        <w:rPr>
          <w:b/>
          <w:bCs/>
          <w:i/>
          <w:iCs/>
        </w:rPr>
        <w:t>candidates</w:t>
      </w:r>
      <w:r w:rsidRPr="00197BCC">
        <w:rPr>
          <w:b/>
          <w:bCs/>
          <w:i/>
          <w:iCs/>
        </w:rPr>
        <w:t xml:space="preserve"> </w:t>
      </w:r>
      <w:r w:rsidR="00DD4754">
        <w:rPr>
          <w:b/>
          <w:bCs/>
          <w:i/>
          <w:iCs/>
        </w:rPr>
        <w:t xml:space="preserve">to test for </w:t>
      </w:r>
      <w:r w:rsidR="00CE2C6A">
        <w:rPr>
          <w:b/>
          <w:bCs/>
          <w:i/>
          <w:iCs/>
        </w:rPr>
        <w:t xml:space="preserve">our Eligibility List for </w:t>
      </w:r>
      <w:r w:rsidR="00DD4754">
        <w:rPr>
          <w:b/>
          <w:bCs/>
          <w:i/>
          <w:iCs/>
        </w:rPr>
        <w:t xml:space="preserve">the </w:t>
      </w:r>
      <w:r w:rsidRPr="00197BCC">
        <w:rPr>
          <w:b/>
          <w:bCs/>
          <w:i/>
          <w:iCs/>
        </w:rPr>
        <w:t>position of probationary patrol officer.</w:t>
      </w:r>
      <w:r>
        <w:t xml:space="preserve">  </w:t>
      </w:r>
      <w:r w:rsidR="00CE2C6A">
        <w:t xml:space="preserve">The list is viable for </w:t>
      </w:r>
      <w:r w:rsidR="00D7204A">
        <w:t>openings</w:t>
      </w:r>
      <w:r w:rsidR="00CE2C6A">
        <w:t xml:space="preserve"> </w:t>
      </w:r>
      <w:proofErr w:type="spellStart"/>
      <w:r w:rsidR="00CE2C6A">
        <w:t>for</w:t>
      </w:r>
      <w:proofErr w:type="spellEnd"/>
      <w:r w:rsidR="00CE2C6A">
        <w:t xml:space="preserve"> 2 years from the date posted. </w:t>
      </w:r>
      <w:r>
        <w:t>The current collective bargaining agreement pay scale for probationary patrol officer is:</w:t>
      </w:r>
    </w:p>
    <w:p w14:paraId="5C55DD44" w14:textId="567DA6F5" w:rsidR="008A7D6E" w:rsidRDefault="008A7D6E" w:rsidP="008A7D6E">
      <w:pPr>
        <w:contextualSpacing/>
      </w:pPr>
    </w:p>
    <w:p w14:paraId="49FF5D0C" w14:textId="54C9D06A" w:rsidR="004813B5" w:rsidRDefault="005B537F" w:rsidP="004813B5">
      <w:pPr>
        <w:contextualSpacing/>
        <w:jc w:val="center"/>
        <w:rPr>
          <w:sz w:val="28"/>
          <w:szCs w:val="28"/>
        </w:rPr>
      </w:pPr>
      <w:r>
        <w:rPr>
          <w:noProof/>
        </w:rPr>
        <w:pict w14:anchorId="01577F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269.8pt;margin-top:10.25pt;width:231pt;height:214.5pt;z-index:-251645952;mso-position-horizontal-relative:text;mso-position-vertical-relative:text;mso-width-relative:page;mso-height-relative:page" wrapcoords="-70 0 -70 21524 21600 21524 21600 0 -70 0">
            <v:imagedata r:id="rId8" o:title="Female Officers"/>
            <w10:wrap type="through"/>
          </v:shape>
        </w:pict>
      </w:r>
      <w:r w:rsidR="004813B5" w:rsidRPr="004813B5">
        <w:rPr>
          <w:sz w:val="28"/>
          <w:szCs w:val="28"/>
        </w:rPr>
        <w:t>Starting salary of $</w:t>
      </w:r>
      <w:r w:rsidR="00BD3B10">
        <w:rPr>
          <w:sz w:val="28"/>
          <w:szCs w:val="28"/>
        </w:rPr>
        <w:t>60,278.40</w:t>
      </w:r>
      <w:r w:rsidR="004813B5" w:rsidRPr="004813B5">
        <w:rPr>
          <w:sz w:val="28"/>
          <w:szCs w:val="28"/>
        </w:rPr>
        <w:t xml:space="preserve"> plus </w:t>
      </w:r>
      <w:r w:rsidR="004813B5" w:rsidRPr="004813B5">
        <w:rPr>
          <w:sz w:val="28"/>
          <w:szCs w:val="28"/>
          <w:u w:val="single"/>
        </w:rPr>
        <w:t>great</w:t>
      </w:r>
      <w:r w:rsidR="004813B5" w:rsidRPr="004813B5">
        <w:rPr>
          <w:sz w:val="28"/>
          <w:szCs w:val="28"/>
        </w:rPr>
        <w:t xml:space="preserve"> benefits</w:t>
      </w:r>
      <w:r w:rsidR="00B13A93">
        <w:rPr>
          <w:sz w:val="28"/>
          <w:szCs w:val="28"/>
        </w:rPr>
        <w:t>.</w:t>
      </w:r>
      <w:r w:rsidR="004813B5" w:rsidRPr="004813B5">
        <w:rPr>
          <w:sz w:val="28"/>
          <w:szCs w:val="28"/>
        </w:rPr>
        <w:t xml:space="preserve"> </w:t>
      </w:r>
      <w:r w:rsidR="00870C8C">
        <w:rPr>
          <w:sz w:val="28"/>
          <w:szCs w:val="28"/>
        </w:rPr>
        <w:t>A</w:t>
      </w:r>
      <w:r w:rsidR="004813B5" w:rsidRPr="004813B5">
        <w:rPr>
          <w:sz w:val="28"/>
          <w:szCs w:val="28"/>
        </w:rPr>
        <w:t xml:space="preserve">fter probation: </w:t>
      </w:r>
    </w:p>
    <w:p w14:paraId="651651AB" w14:textId="25BD695F" w:rsidR="008A7D6E" w:rsidRPr="004813B5" w:rsidRDefault="004813B5" w:rsidP="004813B5">
      <w:pPr>
        <w:contextualSpacing/>
        <w:jc w:val="center"/>
        <w:rPr>
          <w:sz w:val="40"/>
          <w:szCs w:val="40"/>
        </w:rPr>
      </w:pPr>
      <w:r w:rsidRPr="004813B5">
        <w:rPr>
          <w:sz w:val="40"/>
          <w:szCs w:val="40"/>
        </w:rPr>
        <w:t>$</w:t>
      </w:r>
      <w:r w:rsidR="00BD3B10">
        <w:rPr>
          <w:sz w:val="40"/>
          <w:szCs w:val="40"/>
        </w:rPr>
        <w:t>84,852.39</w:t>
      </w:r>
    </w:p>
    <w:p w14:paraId="2447F067" w14:textId="77777777" w:rsidR="008A7D6E" w:rsidRDefault="008A7D6E" w:rsidP="008A7D6E">
      <w:pPr>
        <w:contextualSpacing/>
      </w:pPr>
    </w:p>
    <w:p w14:paraId="1F658022" w14:textId="217C7867" w:rsidR="00A44E1E" w:rsidRDefault="00127EE2" w:rsidP="00D6217A">
      <w:pPr>
        <w:contextualSpacing/>
      </w:pPr>
      <w:r w:rsidRPr="007A7D12">
        <w:rPr>
          <w:b/>
          <w:noProof/>
        </w:rPr>
        <w:drawing>
          <wp:anchor distT="0" distB="0" distL="114300" distR="114300" simplePos="0" relativeHeight="251672576" behindDoc="0" locked="0" layoutInCell="1" allowOverlap="1" wp14:anchorId="51AEDB77" wp14:editId="3DED192C">
            <wp:simplePos x="0" y="0"/>
            <wp:positionH relativeFrom="column">
              <wp:posOffset>4038600</wp:posOffset>
            </wp:positionH>
            <wp:positionV relativeFrom="paragraph">
              <wp:posOffset>273050</wp:posOffset>
            </wp:positionV>
            <wp:extent cx="563880" cy="723900"/>
            <wp:effectExtent l="0" t="0" r="0" b="0"/>
            <wp:wrapThrough wrapText="bothSides">
              <wp:wrapPolygon edited="0">
                <wp:start x="6568" y="0"/>
                <wp:lineTo x="2919" y="4547"/>
                <wp:lineTo x="1459" y="7389"/>
                <wp:lineTo x="1459" y="14211"/>
                <wp:lineTo x="3649" y="19326"/>
                <wp:lineTo x="8757" y="21032"/>
                <wp:lineTo x="11676" y="21032"/>
                <wp:lineTo x="17514" y="19326"/>
                <wp:lineTo x="19703" y="14779"/>
                <wp:lineTo x="19703" y="6821"/>
                <wp:lineTo x="14595" y="1137"/>
                <wp:lineTo x="10216" y="0"/>
                <wp:lineTo x="6568" y="0"/>
              </wp:wrapPolygon>
            </wp:wrapThrough>
            <wp:docPr id="10" name="Picture 10" descr="C:\Users\mblomberg\Pictures\Patrol Officer Ba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mblomberg\Pictures\Patrol Officer Badg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3B10" w:rsidRPr="007A7D12">
        <w:rPr>
          <w:b/>
        </w:rPr>
        <w:t>Interested candidate</w:t>
      </w:r>
      <w:r w:rsidR="00600711" w:rsidRPr="007A7D12">
        <w:rPr>
          <w:b/>
        </w:rPr>
        <w:t xml:space="preserve">s </w:t>
      </w:r>
      <w:r w:rsidR="00D6217A">
        <w:rPr>
          <w:b/>
        </w:rPr>
        <w:t>must</w:t>
      </w:r>
      <w:r w:rsidR="00600711" w:rsidRPr="007A7D12">
        <w:rPr>
          <w:b/>
        </w:rPr>
        <w:t xml:space="preserve"> submit a current </w:t>
      </w:r>
      <w:proofErr w:type="spellStart"/>
      <w:r w:rsidR="00600711" w:rsidRPr="007A7D12">
        <w:rPr>
          <w:b/>
        </w:rPr>
        <w:t>resumé</w:t>
      </w:r>
      <w:proofErr w:type="spellEnd"/>
      <w:r w:rsidR="00BD3B10" w:rsidRPr="007A7D12">
        <w:rPr>
          <w:b/>
        </w:rPr>
        <w:t xml:space="preserve"> to</w:t>
      </w:r>
      <w:r w:rsidR="00BD3B10">
        <w:t xml:space="preserve"> </w:t>
      </w:r>
      <w:hyperlink r:id="rId10" w:history="1">
        <w:r w:rsidR="00BD3B10" w:rsidRPr="006167BE">
          <w:rPr>
            <w:rStyle w:val="Hyperlink"/>
          </w:rPr>
          <w:t>swanseap@swanseail.org</w:t>
        </w:r>
      </w:hyperlink>
      <w:r w:rsidR="00D6217A">
        <w:t xml:space="preserve"> by </w:t>
      </w:r>
      <w:r w:rsidR="00DB7B57">
        <w:t xml:space="preserve">March </w:t>
      </w:r>
      <w:proofErr w:type="gramStart"/>
      <w:r w:rsidR="00DB7B57">
        <w:t>3</w:t>
      </w:r>
      <w:r w:rsidR="005B55EA">
        <w:t>rd</w:t>
      </w:r>
      <w:proofErr w:type="gramEnd"/>
      <w:r w:rsidR="00D6217A">
        <w:t>, 2023 @ 5 pm.</w:t>
      </w:r>
    </w:p>
    <w:p w14:paraId="7397407C" w14:textId="0D926164" w:rsidR="00BD3B10" w:rsidRDefault="00BD3B10" w:rsidP="008A7D6E">
      <w:pPr>
        <w:contextualSpacing/>
      </w:pPr>
    </w:p>
    <w:p w14:paraId="3C566807" w14:textId="39045D20" w:rsidR="008A7D6E" w:rsidRPr="00600711" w:rsidRDefault="008A7D6E" w:rsidP="008A7D6E">
      <w:pPr>
        <w:contextualSpacing/>
        <w:rPr>
          <w:b/>
        </w:rPr>
      </w:pPr>
      <w:r>
        <w:t xml:space="preserve">A candidate pool </w:t>
      </w:r>
      <w:proofErr w:type="gramStart"/>
      <w:r>
        <w:t>will be established</w:t>
      </w:r>
      <w:proofErr w:type="gramEnd"/>
      <w:r>
        <w:t xml:space="preserve"> from qualified applicants who submit the required </w:t>
      </w:r>
      <w:r w:rsidR="00BD3B10">
        <w:t>information and background materials through</w:t>
      </w:r>
      <w:r>
        <w:t xml:space="preserve"> the Swansea Police Department</w:t>
      </w:r>
      <w:r w:rsidR="00BD3B10">
        <w:t xml:space="preserve"> hiring portal</w:t>
      </w:r>
      <w:r>
        <w:t xml:space="preserve">.  </w:t>
      </w:r>
      <w:proofErr w:type="spellStart"/>
      <w:r w:rsidR="00600711" w:rsidRPr="00600711">
        <w:rPr>
          <w:b/>
        </w:rPr>
        <w:t>Resumés</w:t>
      </w:r>
      <w:proofErr w:type="spellEnd"/>
      <w:r w:rsidR="00600711" w:rsidRPr="00600711">
        <w:rPr>
          <w:b/>
        </w:rPr>
        <w:t xml:space="preserve"> </w:t>
      </w:r>
      <w:proofErr w:type="gramStart"/>
      <w:r w:rsidR="00600711" w:rsidRPr="00600711">
        <w:rPr>
          <w:b/>
        </w:rPr>
        <w:t>must be sent</w:t>
      </w:r>
      <w:proofErr w:type="gramEnd"/>
      <w:r w:rsidR="00600711" w:rsidRPr="00600711">
        <w:rPr>
          <w:b/>
        </w:rPr>
        <w:t xml:space="preserve"> to the above email address </w:t>
      </w:r>
      <w:r w:rsidR="00D6217A">
        <w:rPr>
          <w:b/>
        </w:rPr>
        <w:t xml:space="preserve">by the specified date/time </w:t>
      </w:r>
      <w:r w:rsidR="00600711" w:rsidRPr="00600711">
        <w:rPr>
          <w:b/>
        </w:rPr>
        <w:t>to receive the requisite link for document submission.</w:t>
      </w:r>
    </w:p>
    <w:p w14:paraId="59E1B7E6" w14:textId="77777777" w:rsidR="008A7D6E" w:rsidRDefault="008A7D6E" w:rsidP="008A7D6E">
      <w:pPr>
        <w:contextualSpacing/>
      </w:pPr>
    </w:p>
    <w:p w14:paraId="4358C6D9" w14:textId="63D21454" w:rsidR="008A7D6E" w:rsidRDefault="008A7D6E" w:rsidP="008A7D6E">
      <w:pPr>
        <w:contextualSpacing/>
      </w:pPr>
      <w:r>
        <w:t>For a complete list of all required qualifications, please</w:t>
      </w:r>
      <w:r w:rsidR="00600711">
        <w:t xml:space="preserve"> see below or</w:t>
      </w:r>
      <w:r>
        <w:t xml:space="preserve"> visit the official Village website at </w:t>
      </w:r>
      <w:hyperlink r:id="rId11" w:history="1">
        <w:r w:rsidRPr="00D6217A">
          <w:rPr>
            <w:rStyle w:val="Hyperlink"/>
          </w:rPr>
          <w:t>www.SwanseaIL.org</w:t>
        </w:r>
      </w:hyperlink>
      <w:r>
        <w:t xml:space="preserve">. </w:t>
      </w:r>
      <w:r w:rsidR="00272C52" w:rsidRPr="0072612F">
        <w:rPr>
          <w:b/>
        </w:rPr>
        <w:t xml:space="preserve">Written and physical fitness (POWER) testing will take place at the SWIC Police Academy located </w:t>
      </w:r>
      <w:r w:rsidR="00371FBE">
        <w:rPr>
          <w:b/>
        </w:rPr>
        <w:t xml:space="preserve">at </w:t>
      </w:r>
      <w:r w:rsidR="00272C52" w:rsidRPr="0072612F">
        <w:rPr>
          <w:b/>
        </w:rPr>
        <w:t xml:space="preserve">2300 W. Main Street, Belleville, IL 62220 on Saturday, </w:t>
      </w:r>
      <w:r w:rsidR="005B55EA">
        <w:rPr>
          <w:b/>
        </w:rPr>
        <w:t>March</w:t>
      </w:r>
      <w:r w:rsidR="00272C52" w:rsidRPr="0072612F">
        <w:rPr>
          <w:b/>
        </w:rPr>
        <w:t xml:space="preserve"> </w:t>
      </w:r>
      <w:proofErr w:type="gramStart"/>
      <w:r w:rsidR="005B55EA">
        <w:rPr>
          <w:b/>
        </w:rPr>
        <w:t>11th</w:t>
      </w:r>
      <w:proofErr w:type="gramEnd"/>
      <w:r w:rsidR="00272C52" w:rsidRPr="0072612F">
        <w:rPr>
          <w:b/>
        </w:rPr>
        <w:t>, 2023.</w:t>
      </w:r>
      <w:r w:rsidR="00272C52">
        <w:t xml:space="preserve"> The link to sign up for the fitness test </w:t>
      </w:r>
      <w:proofErr w:type="gramStart"/>
      <w:r w:rsidR="00272C52">
        <w:t>is:</w:t>
      </w:r>
      <w:proofErr w:type="gramEnd"/>
      <w:r w:rsidR="00272C52">
        <w:t xml:space="preserve">  </w:t>
      </w:r>
      <w:hyperlink r:id="rId12" w:history="1">
        <w:r w:rsidR="0072612F" w:rsidRPr="0072612F">
          <w:rPr>
            <w:rStyle w:val="Hyperlink"/>
          </w:rPr>
          <w:t>https://www.swic.edu/academics/career-certificates/homeland-security/southwestern-illinois-police-academy/power-test-card/</w:t>
        </w:r>
      </w:hyperlink>
    </w:p>
    <w:p w14:paraId="3FD159EF" w14:textId="77777777" w:rsidR="008A7D6E" w:rsidRDefault="008A7D6E" w:rsidP="008A7D6E">
      <w:pPr>
        <w:contextualSpacing/>
      </w:pPr>
    </w:p>
    <w:p w14:paraId="5D73FD44" w14:textId="7442C7F6" w:rsidR="008A7D6E" w:rsidRDefault="008A7D6E" w:rsidP="008A7D6E">
      <w:pPr>
        <w:contextualSpacing/>
      </w:pPr>
      <w:r>
        <w:t xml:space="preserve">The Swansea Police Department bases its </w:t>
      </w:r>
      <w:r w:rsidR="007A7D12">
        <w:t xml:space="preserve">hiring practices </w:t>
      </w:r>
      <w:r>
        <w:t xml:space="preserve">on merit, experience, education, and other qualifications applied to all applicants and in accordance with the principles of equal employment opportunity and as required by applicable federal, state, and local law.  </w:t>
      </w:r>
    </w:p>
    <w:p w14:paraId="45C7F291" w14:textId="25391FA2" w:rsidR="008A7D6E" w:rsidRDefault="00B13A93" w:rsidP="008A7D6E">
      <w:pPr>
        <w:contextualSpacing/>
      </w:pPr>
      <w:r>
        <w:rPr>
          <w:b/>
          <w:bCs/>
          <w:noProof/>
        </w:rPr>
        <w:drawing>
          <wp:anchor distT="0" distB="0" distL="114300" distR="114300" simplePos="0" relativeHeight="251668480" behindDoc="0" locked="0" layoutInCell="1" allowOverlap="1" wp14:anchorId="27C845A7" wp14:editId="7385A11A">
            <wp:simplePos x="0" y="0"/>
            <wp:positionH relativeFrom="column">
              <wp:posOffset>-428625</wp:posOffset>
            </wp:positionH>
            <wp:positionV relativeFrom="paragraph">
              <wp:posOffset>39370</wp:posOffset>
            </wp:positionV>
            <wp:extent cx="1274445" cy="1640205"/>
            <wp:effectExtent l="0" t="0" r="0" b="0"/>
            <wp:wrapThrough wrapText="bothSides">
              <wp:wrapPolygon edited="0">
                <wp:start x="7103" y="1003"/>
                <wp:lineTo x="5812" y="2258"/>
                <wp:lineTo x="3874" y="4516"/>
                <wp:lineTo x="3874" y="5519"/>
                <wp:lineTo x="2260" y="6774"/>
                <wp:lineTo x="1937" y="14300"/>
                <wp:lineTo x="2906" y="17561"/>
                <wp:lineTo x="9363" y="20321"/>
                <wp:lineTo x="9686" y="20822"/>
                <wp:lineTo x="11300" y="20822"/>
                <wp:lineTo x="11623" y="20321"/>
                <wp:lineTo x="18081" y="17561"/>
                <wp:lineTo x="19372" y="14551"/>
                <wp:lineTo x="19372" y="13547"/>
                <wp:lineTo x="18081" y="9533"/>
                <wp:lineTo x="18726" y="7024"/>
                <wp:lineTo x="17112" y="5519"/>
                <wp:lineTo x="17435" y="3763"/>
                <wp:lineTo x="13561" y="1505"/>
                <wp:lineTo x="9363" y="1003"/>
                <wp:lineTo x="7103" y="1003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445" cy="1640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18EDA" w14:textId="6659FC83" w:rsidR="008A7D6E" w:rsidRPr="00197BCC" w:rsidRDefault="008A7D6E" w:rsidP="008A7D6E">
      <w:pPr>
        <w:contextualSpacing/>
        <w:rPr>
          <w:b/>
          <w:bCs/>
          <w:i/>
          <w:iCs/>
        </w:rPr>
      </w:pPr>
      <w:r w:rsidRPr="00197BCC">
        <w:rPr>
          <w:b/>
          <w:bCs/>
          <w:i/>
          <w:iCs/>
        </w:rPr>
        <w:t>Why become a Swansea Police Officer?</w:t>
      </w:r>
      <w:r w:rsidR="00B13A93" w:rsidRPr="00B13A93">
        <w:rPr>
          <w:b/>
          <w:bCs/>
          <w:noProof/>
        </w:rPr>
        <w:t xml:space="preserve"> </w:t>
      </w:r>
    </w:p>
    <w:p w14:paraId="10C2036F" w14:textId="68B1BD53" w:rsidR="008A7D6E" w:rsidRDefault="008A7D6E" w:rsidP="008A7D6E">
      <w:pPr>
        <w:contextualSpacing/>
      </w:pPr>
    </w:p>
    <w:p w14:paraId="7E0A82AD" w14:textId="68295F05" w:rsidR="008A7D6E" w:rsidRDefault="008A7D6E" w:rsidP="008A7D6E">
      <w:pPr>
        <w:contextualSpacing/>
      </w:pPr>
      <w:r>
        <w:t>We have an amazing community where citizens truly a</w:t>
      </w:r>
      <w:r w:rsidR="00CE2C6A">
        <w:t>ppreciate their police officers!</w:t>
      </w:r>
      <w:r>
        <w:t xml:space="preserve">  </w:t>
      </w:r>
      <w:r w:rsidR="007A7D12">
        <w:t>Numerous programs fuel the generous support from our community</w:t>
      </w:r>
      <w:r>
        <w:t xml:space="preserve"> including Police Citizens Academy, Youth Aca</w:t>
      </w:r>
      <w:r w:rsidR="007A7D12">
        <w:t>demy, School Resource Officer, multiple community e</w:t>
      </w:r>
      <w:r>
        <w:t xml:space="preserve">vents, </w:t>
      </w:r>
      <w:r w:rsidR="007A7D12">
        <w:t>holiday programs</w:t>
      </w:r>
      <w:r>
        <w:t xml:space="preserve">, Bike Patrol Officers and much more.  We are a very </w:t>
      </w:r>
      <w:r w:rsidR="007A7D12">
        <w:t>engaging</w:t>
      </w:r>
      <w:r>
        <w:t xml:space="preserve"> and professional law enforcement agency priding ourselves on our </w:t>
      </w:r>
      <w:r w:rsidR="00F432FF">
        <w:t>proactive</w:t>
      </w:r>
      <w:r>
        <w:t xml:space="preserve"> crim</w:t>
      </w:r>
      <w:r w:rsidR="00633587">
        <w:t>inal</w:t>
      </w:r>
      <w:r>
        <w:t xml:space="preserve"> patrols and community interactions.  </w:t>
      </w:r>
    </w:p>
    <w:p w14:paraId="75936579" w14:textId="416A7AEF" w:rsidR="00AD3A1A" w:rsidRDefault="00AD3A1A" w:rsidP="008A7D6E">
      <w:pPr>
        <w:contextualSpacing/>
      </w:pPr>
    </w:p>
    <w:p w14:paraId="5CC2F889" w14:textId="5227AB63" w:rsidR="008A7D6E" w:rsidRPr="00870C8C" w:rsidRDefault="008A7D6E" w:rsidP="001D33C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870C8C">
        <w:rPr>
          <w:b/>
          <w:bCs/>
        </w:rPr>
        <w:t>Great pay!</w:t>
      </w:r>
      <w:r w:rsidR="00F432FF" w:rsidRPr="00870C8C">
        <w:rPr>
          <w:b/>
          <w:bCs/>
        </w:rPr>
        <w:t xml:space="preserve">  START OUT AT: </w:t>
      </w:r>
      <w:r w:rsidR="00870C8C" w:rsidRPr="00870C8C">
        <w:rPr>
          <w:b/>
          <w:bCs/>
        </w:rPr>
        <w:t>$</w:t>
      </w:r>
      <w:r w:rsidR="00A87275">
        <w:rPr>
          <w:b/>
          <w:bCs/>
        </w:rPr>
        <w:t>60,278.40</w:t>
      </w:r>
      <w:r w:rsidR="00870C8C" w:rsidRPr="00870C8C">
        <w:rPr>
          <w:b/>
          <w:bCs/>
        </w:rPr>
        <w:t xml:space="preserve"> plus great benefits</w:t>
      </w:r>
      <w:r w:rsidR="00870C8C">
        <w:rPr>
          <w:b/>
          <w:bCs/>
        </w:rPr>
        <w:t>.</w:t>
      </w:r>
      <w:r w:rsidR="00870C8C" w:rsidRPr="00870C8C">
        <w:rPr>
          <w:b/>
          <w:bCs/>
        </w:rPr>
        <w:t xml:space="preserve"> After probation: $</w:t>
      </w:r>
      <w:r w:rsidR="00A87275">
        <w:rPr>
          <w:b/>
          <w:bCs/>
        </w:rPr>
        <w:t>84,852.39</w:t>
      </w:r>
    </w:p>
    <w:p w14:paraId="3EC575B6" w14:textId="018A57FF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t>Many opportunities:  SWAT, Detectives, Undercover Drug Tactical Unit,</w:t>
      </w:r>
      <w:r w:rsidR="007934FD">
        <w:rPr>
          <w:b/>
          <w:bCs/>
        </w:rPr>
        <w:t xml:space="preserve"> Police K-9, SRO, Bike Patrol, U</w:t>
      </w:r>
      <w:r w:rsidRPr="00197BCC">
        <w:rPr>
          <w:b/>
          <w:bCs/>
        </w:rPr>
        <w:t xml:space="preserve">TV Patrol, IDOT Traffic Grants, </w:t>
      </w:r>
      <w:proofErr w:type="gramStart"/>
      <w:r w:rsidRPr="00197BCC">
        <w:rPr>
          <w:b/>
          <w:bCs/>
        </w:rPr>
        <w:t>Major</w:t>
      </w:r>
      <w:proofErr w:type="gramEnd"/>
      <w:r w:rsidRPr="00197BCC">
        <w:rPr>
          <w:b/>
          <w:bCs/>
        </w:rPr>
        <w:t xml:space="preserve"> Case Squad of Greater St. Louis, Crime Scene Processing, Specialized Cybercrime Training, and Computer Voice Stress Analyzer!</w:t>
      </w:r>
    </w:p>
    <w:p w14:paraId="3841AE12" w14:textId="77777777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t>12-hour shifts with every other weekend off (Fri/Sat/Sun)!</w:t>
      </w:r>
    </w:p>
    <w:p w14:paraId="4ABFB20B" w14:textId="64E62E9B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t>Can volunteer for additional tr</w:t>
      </w:r>
      <w:r w:rsidR="005B667F">
        <w:rPr>
          <w:b/>
          <w:bCs/>
        </w:rPr>
        <w:t>affic grants for OT salary</w:t>
      </w:r>
      <w:r w:rsidRPr="00197BCC">
        <w:rPr>
          <w:b/>
          <w:bCs/>
        </w:rPr>
        <w:t>!</w:t>
      </w:r>
    </w:p>
    <w:p w14:paraId="371E311B" w14:textId="3CBE8A32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lastRenderedPageBreak/>
        <w:t>Additional holiday pay!</w:t>
      </w:r>
    </w:p>
    <w:p w14:paraId="1C4E9BDF" w14:textId="5B6DBC2C" w:rsidR="008A7D6E" w:rsidRPr="00197BCC" w:rsidRDefault="00633587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633587">
        <w:rPr>
          <w:rFonts w:cstheme="minorHAnsi"/>
          <w:b/>
          <w:bCs/>
          <w:noProof/>
          <w:color w:val="222222"/>
          <w:shd w:val="clear" w:color="auto" w:fill="FFFFFF"/>
        </w:rPr>
        <w:drawing>
          <wp:anchor distT="0" distB="0" distL="114300" distR="114300" simplePos="0" relativeHeight="251675648" behindDoc="0" locked="0" layoutInCell="1" allowOverlap="1" wp14:anchorId="1ADEDC10" wp14:editId="3C6AAD4B">
            <wp:simplePos x="0" y="0"/>
            <wp:positionH relativeFrom="column">
              <wp:posOffset>3521710</wp:posOffset>
            </wp:positionH>
            <wp:positionV relativeFrom="paragraph">
              <wp:posOffset>171450</wp:posOffset>
            </wp:positionV>
            <wp:extent cx="2546350" cy="1430655"/>
            <wp:effectExtent l="171450" t="171450" r="158750" b="169545"/>
            <wp:wrapThrough wrapText="bothSides">
              <wp:wrapPolygon edited="0">
                <wp:start x="-646" y="-2589"/>
                <wp:lineTo x="-1454" y="-2013"/>
                <wp:lineTo x="-1454" y="18407"/>
                <wp:lineTo x="-162" y="20996"/>
                <wp:lineTo x="1293" y="23297"/>
                <wp:lineTo x="1454" y="23872"/>
                <wp:lineTo x="22139" y="23872"/>
                <wp:lineTo x="22300" y="23297"/>
                <wp:lineTo x="22785" y="20996"/>
                <wp:lineTo x="22623" y="2301"/>
                <wp:lineTo x="19876" y="-2589"/>
                <wp:lineTo x="-646" y="-2589"/>
              </wp:wrapPolygon>
            </wp:wrapThrough>
            <wp:docPr id="11" name="Picture 11" descr="C:\Users\mblomberg\Pictures\Officer with child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mblomberg\Pictures\Officer with child photo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350" cy="143065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711">
        <w:rPr>
          <w:b/>
          <w:bCs/>
        </w:rPr>
        <w:t>Additional e</w:t>
      </w:r>
      <w:r w:rsidR="008A7D6E" w:rsidRPr="00197BCC">
        <w:rPr>
          <w:b/>
          <w:bCs/>
        </w:rPr>
        <w:t>ducation bonus!</w:t>
      </w:r>
    </w:p>
    <w:p w14:paraId="0EBE834C" w14:textId="6D8DD643" w:rsidR="008A7D6E" w:rsidRPr="00197BCC" w:rsidRDefault="00633587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633587">
        <w:rPr>
          <w:rFonts w:cstheme="minorHAnsi"/>
          <w:b/>
          <w:bCs/>
          <w:noProof/>
          <w:color w:val="222222"/>
          <w:shd w:val="clear" w:color="auto" w:fill="FFFFFF"/>
        </w:rPr>
        <w:t>Education</w:t>
      </w:r>
      <w:r w:rsidR="00805EC7">
        <w:rPr>
          <w:rFonts w:cstheme="minorHAnsi"/>
          <w:b/>
          <w:bCs/>
          <w:noProof/>
          <w:color w:val="222222"/>
          <w:shd w:val="clear" w:color="auto" w:fill="FFFFFF"/>
        </w:rPr>
        <w:t xml:space="preserve"> Tuition Re</w:t>
      </w:r>
      <w:r>
        <w:rPr>
          <w:rFonts w:cstheme="minorHAnsi"/>
          <w:b/>
          <w:bCs/>
          <w:noProof/>
          <w:color w:val="222222"/>
          <w:shd w:val="clear" w:color="auto" w:fill="FFFFFF"/>
        </w:rPr>
        <w:t>imbursement!</w:t>
      </w:r>
    </w:p>
    <w:p w14:paraId="3DBFA073" w14:textId="3ECABCAA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t>Excellent health, vision, and dental insurance!</w:t>
      </w:r>
    </w:p>
    <w:p w14:paraId="7B7B2B33" w14:textId="290AF934" w:rsidR="008A7D6E" w:rsidRPr="00197BCC" w:rsidRDefault="00600711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>
        <w:rPr>
          <w:b/>
          <w:bCs/>
        </w:rPr>
        <w:t>Additional l</w:t>
      </w:r>
      <w:r w:rsidR="008A7D6E" w:rsidRPr="00197BCC">
        <w:rPr>
          <w:b/>
          <w:bCs/>
        </w:rPr>
        <w:t>ongevity bonus!</w:t>
      </w:r>
    </w:p>
    <w:p w14:paraId="3F35320C" w14:textId="6710A9B8" w:rsidR="008A7D6E" w:rsidRPr="00197BCC" w:rsidRDefault="00A87275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>
        <w:rPr>
          <w:b/>
          <w:bCs/>
        </w:rPr>
        <w:t>Potential for OT or double compensatory time</w:t>
      </w:r>
      <w:r w:rsidR="008A7D6E" w:rsidRPr="00197BCC">
        <w:rPr>
          <w:b/>
          <w:bCs/>
        </w:rPr>
        <w:t>!</w:t>
      </w:r>
    </w:p>
    <w:p w14:paraId="76CDCD33" w14:textId="6170BCFA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t>Vacation, comp and personal time off!</w:t>
      </w:r>
    </w:p>
    <w:p w14:paraId="2A2F2071" w14:textId="53876D70" w:rsidR="008A7D6E" w:rsidRPr="00197BCC" w:rsidRDefault="008A7D6E" w:rsidP="008A7D6E">
      <w:pPr>
        <w:pStyle w:val="ListParagraph"/>
        <w:numPr>
          <w:ilvl w:val="0"/>
          <w:numId w:val="17"/>
        </w:numPr>
        <w:spacing w:after="160" w:line="259" w:lineRule="auto"/>
        <w:rPr>
          <w:b/>
          <w:bCs/>
        </w:rPr>
      </w:pPr>
      <w:r w:rsidRPr="00197BCC">
        <w:rPr>
          <w:b/>
          <w:bCs/>
        </w:rPr>
        <w:t>Modern equipment and uniforms!</w:t>
      </w:r>
    </w:p>
    <w:p w14:paraId="2B135472" w14:textId="30599D99" w:rsidR="008A7D6E" w:rsidRPr="00197BCC" w:rsidRDefault="00894F7E" w:rsidP="008A7D6E">
      <w:pPr>
        <w:contextualSpacing/>
        <w:rPr>
          <w:b/>
          <w:bCs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49300A19" wp14:editId="5648DF07">
            <wp:simplePos x="0" y="0"/>
            <wp:positionH relativeFrom="column">
              <wp:posOffset>238125</wp:posOffset>
            </wp:positionH>
            <wp:positionV relativeFrom="paragraph">
              <wp:posOffset>95885</wp:posOffset>
            </wp:positionV>
            <wp:extent cx="2126615" cy="1595120"/>
            <wp:effectExtent l="152400" t="152400" r="159385" b="157480"/>
            <wp:wrapThrough wrapText="bothSides">
              <wp:wrapPolygon edited="0">
                <wp:start x="-774" y="-2064"/>
                <wp:lineTo x="-1548" y="-1548"/>
                <wp:lineTo x="-1548" y="18315"/>
                <wp:lineTo x="2128" y="23475"/>
                <wp:lineTo x="22251" y="23475"/>
                <wp:lineTo x="23025" y="19347"/>
                <wp:lineTo x="23025" y="6707"/>
                <wp:lineTo x="22638" y="2322"/>
                <wp:lineTo x="19349" y="-2064"/>
                <wp:lineTo x="-774" y="-2064"/>
              </wp:wrapPolygon>
            </wp:wrapThrough>
            <wp:docPr id="9" name="Picture 9" descr="C:\Users\mblomberg\AppData\Local\Microsoft\Windows\INetCache\Content.Word\Park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mblomberg\AppData\Local\Microsoft\Windows\INetCache\Content.Word\Park Photo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615" cy="1595120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9B55A9" w14:textId="4CDAD939" w:rsidR="008A7D6E" w:rsidRPr="00197BCC" w:rsidRDefault="00633587" w:rsidP="008A7D6E">
      <w:pPr>
        <w:contextualSpacing/>
        <w:rPr>
          <w:b/>
          <w:bCs/>
        </w:rPr>
      </w:pPr>
      <w:r w:rsidRPr="00997BE7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anchor distT="0" distB="0" distL="114300" distR="114300" simplePos="0" relativeHeight="251676672" behindDoc="0" locked="0" layoutInCell="1" allowOverlap="1" wp14:anchorId="684A65A9" wp14:editId="641B63B7">
            <wp:simplePos x="0" y="0"/>
            <wp:positionH relativeFrom="column">
              <wp:posOffset>2832100</wp:posOffset>
            </wp:positionH>
            <wp:positionV relativeFrom="paragraph">
              <wp:posOffset>233680</wp:posOffset>
            </wp:positionV>
            <wp:extent cx="2186305" cy="963930"/>
            <wp:effectExtent l="152400" t="171450" r="156845" b="160020"/>
            <wp:wrapThrough wrapText="bothSides">
              <wp:wrapPolygon edited="0">
                <wp:start x="-565" y="-3842"/>
                <wp:lineTo x="-1506" y="-2988"/>
                <wp:lineTo x="-1506" y="18356"/>
                <wp:lineTo x="941" y="24759"/>
                <wp:lineTo x="22209" y="24759"/>
                <wp:lineTo x="22961" y="17929"/>
                <wp:lineTo x="22961" y="3415"/>
                <wp:lineTo x="20515" y="-2988"/>
                <wp:lineTo x="20326" y="-3842"/>
                <wp:lineTo x="-565" y="-3842"/>
              </wp:wrapPolygon>
            </wp:wrapThrough>
            <wp:docPr id="14" name="Picture 14" descr="C:\Users\mblomberg\Pictures\2022 Youth Academ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mblomberg\Pictures\2022 Youth Academy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963930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423568" w14:textId="1D2FC665" w:rsidR="000458D2" w:rsidRDefault="000458D2" w:rsidP="007E50B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CC55B54" w14:textId="4E109D10" w:rsidR="000458D2" w:rsidRDefault="000458D2" w:rsidP="007E50B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707FB2A" w14:textId="5297A64B" w:rsidR="000458D2" w:rsidRDefault="000458D2" w:rsidP="007E50B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982F8D1" w14:textId="1B8632B9" w:rsidR="000458D2" w:rsidRDefault="000458D2" w:rsidP="007E50B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18D0947" w14:textId="16AE3FE1" w:rsidR="000458D2" w:rsidRPr="000458D2" w:rsidRDefault="000458D2" w:rsidP="000458D2">
      <w:pPr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</w:pPr>
      <w:r w:rsidRPr="000458D2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Minimum Qualifications for Candidates</w:t>
      </w:r>
    </w:p>
    <w:p w14:paraId="6AA99346" w14:textId="3F2A12F5" w:rsidR="000458D2" w:rsidRPr="000458D2" w:rsidRDefault="000458D2" w:rsidP="000458D2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0458D2">
        <w:rPr>
          <w:rFonts w:cstheme="minorHAnsi"/>
          <w:color w:val="222222"/>
          <w:sz w:val="24"/>
          <w:szCs w:val="24"/>
          <w:shd w:val="clear" w:color="auto" w:fill="FFFFFF"/>
        </w:rPr>
        <w:t>Applicants must meet the following qualifications at the time of application:</w:t>
      </w:r>
    </w:p>
    <w:p w14:paraId="0CD88D2C" w14:textId="07DD4BD3" w:rsidR="000458D2" w:rsidRPr="007934FD" w:rsidRDefault="000458D2" w:rsidP="00D7204A">
      <w:pPr>
        <w:pStyle w:val="ListParagraph"/>
        <w:numPr>
          <w:ilvl w:val="0"/>
          <w:numId w:val="21"/>
        </w:numPr>
        <w:ind w:left="540" w:hanging="18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A completed application </w:t>
      </w:r>
      <w:proofErr w:type="gramStart"/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>must be submitted</w:t>
      </w:r>
      <w:proofErr w:type="gramEnd"/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to the Swansea Police Board of Police Commissioners</w:t>
      </w:r>
      <w:r w:rsidR="00371FBE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through our hiring portal</w:t>
      </w:r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3E913FBB" w14:textId="4995C9F3" w:rsidR="000458D2" w:rsidRPr="007934FD" w:rsidRDefault="00997BE7" w:rsidP="00D7204A">
      <w:pPr>
        <w:pStyle w:val="ListParagraph"/>
        <w:numPr>
          <w:ilvl w:val="0"/>
          <w:numId w:val="21"/>
        </w:numPr>
        <w:ind w:left="540" w:hanging="180"/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1A82960" wp14:editId="614196E5">
            <wp:simplePos x="0" y="0"/>
            <wp:positionH relativeFrom="column">
              <wp:posOffset>3998733</wp:posOffset>
            </wp:positionH>
            <wp:positionV relativeFrom="paragraph">
              <wp:posOffset>725253</wp:posOffset>
            </wp:positionV>
            <wp:extent cx="1927860" cy="1428115"/>
            <wp:effectExtent l="171450" t="171450" r="167640" b="153035"/>
            <wp:wrapThrough wrapText="bothSides">
              <wp:wrapPolygon edited="0">
                <wp:start x="-1067" y="-2593"/>
                <wp:lineTo x="-1921" y="-2017"/>
                <wp:lineTo x="-1921" y="18152"/>
                <wp:lineTo x="1708" y="23627"/>
                <wp:lineTo x="22411" y="23627"/>
                <wp:lineTo x="23265" y="21033"/>
                <wp:lineTo x="23051" y="2305"/>
                <wp:lineTo x="19423" y="-2593"/>
                <wp:lineTo x="-1067" y="-2593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42811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>U.S. citizen.</w:t>
      </w:r>
      <w:r w:rsidR="00B85499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="00B85499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- </w:t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>21 years</w:t>
      </w:r>
      <w:proofErr w:type="gramEnd"/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old.</w:t>
      </w:r>
      <w:r w:rsidR="00B85499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- E</w:t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ducational level at a minimum of an </w:t>
      </w:r>
      <w:proofErr w:type="gramStart"/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>Associate’s</w:t>
      </w:r>
      <w:proofErr w:type="gramEnd"/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Degree in Criminal Justice (or related field) </w:t>
      </w:r>
      <w:r w:rsidR="000458D2" w:rsidRPr="007934FD">
        <w:rPr>
          <w:rFonts w:cstheme="minorHAnsi"/>
          <w:color w:val="222222"/>
          <w:sz w:val="24"/>
          <w:szCs w:val="24"/>
          <w:u w:val="single"/>
          <w:shd w:val="clear" w:color="auto" w:fill="FFFFFF"/>
        </w:rPr>
        <w:t>or</w:t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have completed 60 hours towards a</w:t>
      </w:r>
      <w:r w:rsidR="00B85499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Bachelor’s Degree in any field</w:t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="00B85499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 Certain military service can exempt you from college. - V</w:t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>alid driver’s license.</w:t>
      </w:r>
      <w:r w:rsidR="00B85499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- C</w:t>
      </w:r>
      <w:r w:rsidR="000458D2" w:rsidRPr="007934FD">
        <w:rPr>
          <w:rFonts w:cstheme="minorHAnsi"/>
          <w:color w:val="222222"/>
          <w:sz w:val="24"/>
          <w:szCs w:val="24"/>
          <w:shd w:val="clear" w:color="auto" w:fill="FFFFFF"/>
        </w:rPr>
        <w:t>omply with all requirements of the position and have the ability to pass all examinations and training requirements.</w:t>
      </w:r>
    </w:p>
    <w:p w14:paraId="231DD630" w14:textId="4703ACBC" w:rsidR="007934FD" w:rsidRPr="00D7204A" w:rsidRDefault="000458D2" w:rsidP="007934FD">
      <w:pPr>
        <w:pStyle w:val="ListParagraph"/>
        <w:numPr>
          <w:ilvl w:val="0"/>
          <w:numId w:val="21"/>
        </w:numPr>
        <w:ind w:left="540" w:hanging="180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>Applicant must have the ability to furnish upon request a</w:t>
      </w:r>
      <w:r w:rsidR="00371FBE"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copy of the following: a </w:t>
      </w:r>
      <w:proofErr w:type="spellStart"/>
      <w:r w:rsidR="00371FBE" w:rsidRPr="007934FD">
        <w:rPr>
          <w:rFonts w:cstheme="minorHAnsi"/>
          <w:color w:val="222222"/>
          <w:sz w:val="24"/>
          <w:szCs w:val="24"/>
          <w:shd w:val="clear" w:color="auto" w:fill="FFFFFF"/>
        </w:rPr>
        <w:t>resumé</w:t>
      </w:r>
      <w:proofErr w:type="spellEnd"/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>, professional license, t</w:t>
      </w:r>
      <w:r w:rsidR="00371FBE" w:rsidRPr="007934FD">
        <w:rPr>
          <w:rFonts w:cstheme="minorHAnsi"/>
          <w:color w:val="222222"/>
          <w:sz w:val="24"/>
          <w:szCs w:val="24"/>
          <w:shd w:val="clear" w:color="auto" w:fill="FFFFFF"/>
        </w:rPr>
        <w:t>raining certificates, documents</w:t>
      </w:r>
      <w:r w:rsidRPr="007934FD">
        <w:rPr>
          <w:rFonts w:cstheme="minorHAnsi"/>
          <w:color w:val="222222"/>
          <w:sz w:val="24"/>
          <w:szCs w:val="24"/>
          <w:shd w:val="clear" w:color="auto" w:fill="FFFFFF"/>
        </w:rPr>
        <w:t xml:space="preserve"> work experience, birth certificate, high school diploma or GED certificate, transcripts of higher education, military service board and discharge papers (DD-214), employee evaluations, and any other employment related materials requested or required.</w:t>
      </w:r>
    </w:p>
    <w:p w14:paraId="415F5038" w14:textId="544322C7" w:rsidR="00F432FF" w:rsidRPr="0072612F" w:rsidRDefault="00144399" w:rsidP="00F432FF">
      <w:pPr>
        <w:jc w:val="center"/>
        <w:rPr>
          <w:rFonts w:cstheme="minorHAnsi"/>
          <w:i/>
          <w:color w:val="222222"/>
          <w:sz w:val="36"/>
          <w:szCs w:val="36"/>
          <w:shd w:val="clear" w:color="auto" w:fill="FFFFFF"/>
        </w:rPr>
      </w:pPr>
      <w:r w:rsidRPr="007A7D12">
        <w:rPr>
          <w:b/>
          <w:noProof/>
        </w:rPr>
        <w:drawing>
          <wp:anchor distT="0" distB="0" distL="114300" distR="114300" simplePos="0" relativeHeight="251678720" behindDoc="0" locked="0" layoutInCell="1" allowOverlap="1" wp14:anchorId="05595297" wp14:editId="054D89D7">
            <wp:simplePos x="0" y="0"/>
            <wp:positionH relativeFrom="column">
              <wp:posOffset>-9525</wp:posOffset>
            </wp:positionH>
            <wp:positionV relativeFrom="paragraph">
              <wp:posOffset>340360</wp:posOffset>
            </wp:positionV>
            <wp:extent cx="732155" cy="940435"/>
            <wp:effectExtent l="0" t="0" r="0" b="0"/>
            <wp:wrapThrough wrapText="bothSides">
              <wp:wrapPolygon edited="0">
                <wp:start x="6182" y="438"/>
                <wp:lineTo x="1124" y="7438"/>
                <wp:lineTo x="1124" y="15314"/>
                <wp:lineTo x="1686" y="16627"/>
                <wp:lineTo x="8992" y="21002"/>
                <wp:lineTo x="11802" y="21002"/>
                <wp:lineTo x="19108" y="15752"/>
                <wp:lineTo x="19108" y="5688"/>
                <wp:lineTo x="13488" y="1313"/>
                <wp:lineTo x="9554" y="438"/>
                <wp:lineTo x="6182" y="438"/>
              </wp:wrapPolygon>
            </wp:wrapThrough>
            <wp:docPr id="4" name="Picture 4" descr="C:\Users\mblomberg\Pictures\Patrol Officer Ba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mblomberg\Pictures\Patrol Officer Badg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155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37F">
        <w:rPr>
          <w:noProof/>
          <w:sz w:val="36"/>
          <w:szCs w:val="36"/>
        </w:rPr>
        <w:pict w14:anchorId="49EE604F">
          <v:shape id="_x0000_s1029" type="#_x0000_t75" style="position:absolute;left:0;text-align:left;margin-left:-22.5pt;margin-top:1.7pt;width:95.35pt;height:95.35pt;z-index:-251641856;mso-position-horizontal-relative:text;mso-position-vertical-relative:text;mso-width-relative:page;mso-height-relative:page" wrapcoords="-129 0 -129 21471 21600 21471 21600 0 -129 0">
            <v:imagedata r:id="rId18" o:title="BadgePatch Logo"/>
            <w10:wrap type="through"/>
          </v:shape>
        </w:pict>
      </w:r>
      <w:r w:rsidR="00F432FF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 xml:space="preserve">Come make a </w:t>
      </w:r>
      <w:r w:rsidR="00581B9D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 xml:space="preserve">difference for a great </w:t>
      </w:r>
      <w:r w:rsidR="00894F7E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>department</w:t>
      </w:r>
      <w:r w:rsidR="00581B9D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 xml:space="preserve"> </w:t>
      </w:r>
      <w:r w:rsidR="00894F7E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 xml:space="preserve">with </w:t>
      </w:r>
      <w:r w:rsidR="007A7D12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>fantastic</w:t>
      </w:r>
      <w:r w:rsidR="00894F7E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 xml:space="preserve"> community support</w:t>
      </w:r>
      <w:r w:rsidR="00F432FF" w:rsidRPr="0072612F">
        <w:rPr>
          <w:rFonts w:cstheme="minorHAnsi"/>
          <w:i/>
          <w:color w:val="222222"/>
          <w:sz w:val="36"/>
          <w:szCs w:val="36"/>
          <w:shd w:val="clear" w:color="auto" w:fill="FFFFFF"/>
        </w:rPr>
        <w:t>!</w:t>
      </w:r>
    </w:p>
    <w:p w14:paraId="16519FF1" w14:textId="2E9A0862" w:rsidR="000458D2" w:rsidRDefault="005B537F" w:rsidP="007E50B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5B537F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5F2152A" wp14:editId="0A39E37E">
                <wp:simplePos x="0" y="0"/>
                <wp:positionH relativeFrom="column">
                  <wp:posOffset>4210050</wp:posOffset>
                </wp:positionH>
                <wp:positionV relativeFrom="paragraph">
                  <wp:posOffset>189230</wp:posOffset>
                </wp:positionV>
                <wp:extent cx="1552575" cy="2857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8FB74" w14:textId="034D6FE4" w:rsidR="005B537F" w:rsidRDefault="005B537F">
                            <w:r>
                              <w:t>Posted January 5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2152A" id="_x0000_s1028" type="#_x0000_t202" style="position:absolute;margin-left:331.5pt;margin-top:14.9pt;width:122.25pt;height:22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" stroked="f">
                <v:textbox>
                  <w:txbxContent>
                    <w:p w14:paraId="3E18FB74" w14:textId="034D6FE4" w:rsidR="005B537F" w:rsidRDefault="005B537F">
                      <w:r>
                        <w:t>Posted January 5, 202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72E36E" w14:textId="41BBCDA4" w:rsidR="00DA2360" w:rsidRDefault="00DA2360" w:rsidP="007E50B4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</w:p>
    <w:sectPr w:rsidR="00DA2360" w:rsidSect="0072612F">
      <w:footerReference w:type="default" r:id="rId19"/>
      <w:pgSz w:w="12240" w:h="15840"/>
      <w:pgMar w:top="1440" w:right="1440" w:bottom="27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14774E" w14:textId="77777777" w:rsidR="000D4E76" w:rsidRDefault="000D4E76" w:rsidP="007667B2">
      <w:pPr>
        <w:spacing w:after="0"/>
      </w:pPr>
      <w:r>
        <w:separator/>
      </w:r>
    </w:p>
  </w:endnote>
  <w:endnote w:type="continuationSeparator" w:id="0">
    <w:p w14:paraId="5B04BC6F" w14:textId="77777777" w:rsidR="000D4E76" w:rsidRDefault="000D4E76" w:rsidP="007667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20645" w14:textId="77777777" w:rsidR="007667B2" w:rsidRDefault="00766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E423E3" w14:textId="77777777" w:rsidR="000D4E76" w:rsidRDefault="000D4E76" w:rsidP="007667B2">
      <w:pPr>
        <w:spacing w:after="0"/>
      </w:pPr>
      <w:r>
        <w:separator/>
      </w:r>
    </w:p>
  </w:footnote>
  <w:footnote w:type="continuationSeparator" w:id="0">
    <w:p w14:paraId="4854B6AA" w14:textId="77777777" w:rsidR="000D4E76" w:rsidRDefault="000D4E76" w:rsidP="007667B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03E01"/>
    <w:multiLevelType w:val="hybridMultilevel"/>
    <w:tmpl w:val="E9087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3CD4"/>
    <w:multiLevelType w:val="hybridMultilevel"/>
    <w:tmpl w:val="A54CF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42968"/>
    <w:multiLevelType w:val="hybridMultilevel"/>
    <w:tmpl w:val="5D0A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F6CC6"/>
    <w:multiLevelType w:val="hybridMultilevel"/>
    <w:tmpl w:val="5BE2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DB35CF"/>
    <w:multiLevelType w:val="hybridMultilevel"/>
    <w:tmpl w:val="F30472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E495D"/>
    <w:multiLevelType w:val="hybridMultilevel"/>
    <w:tmpl w:val="6E820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71C1C"/>
    <w:multiLevelType w:val="hybridMultilevel"/>
    <w:tmpl w:val="40660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036D8"/>
    <w:multiLevelType w:val="hybridMultilevel"/>
    <w:tmpl w:val="7D60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7E0AB7"/>
    <w:multiLevelType w:val="hybridMultilevel"/>
    <w:tmpl w:val="98405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476DD"/>
    <w:multiLevelType w:val="hybridMultilevel"/>
    <w:tmpl w:val="8D8E0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443DF"/>
    <w:multiLevelType w:val="hybridMultilevel"/>
    <w:tmpl w:val="257AF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45B1E"/>
    <w:multiLevelType w:val="hybridMultilevel"/>
    <w:tmpl w:val="6A907600"/>
    <w:lvl w:ilvl="0" w:tplc="82D4637E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9A0355"/>
    <w:multiLevelType w:val="hybridMultilevel"/>
    <w:tmpl w:val="EF0EA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10EAA"/>
    <w:multiLevelType w:val="hybridMultilevel"/>
    <w:tmpl w:val="9A844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610D77"/>
    <w:multiLevelType w:val="hybridMultilevel"/>
    <w:tmpl w:val="71F06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996CD9"/>
    <w:multiLevelType w:val="hybridMultilevel"/>
    <w:tmpl w:val="24342A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730961"/>
    <w:multiLevelType w:val="hybridMultilevel"/>
    <w:tmpl w:val="F9A0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46842"/>
    <w:multiLevelType w:val="hybridMultilevel"/>
    <w:tmpl w:val="1B40A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6A3C64"/>
    <w:multiLevelType w:val="hybridMultilevel"/>
    <w:tmpl w:val="1B002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4158D8"/>
    <w:multiLevelType w:val="hybridMultilevel"/>
    <w:tmpl w:val="62BAD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90788C"/>
    <w:multiLevelType w:val="hybridMultilevel"/>
    <w:tmpl w:val="C9E4A9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"/>
  </w:num>
  <w:num w:numId="3">
    <w:abstractNumId w:val="15"/>
  </w:num>
  <w:num w:numId="4">
    <w:abstractNumId w:val="10"/>
  </w:num>
  <w:num w:numId="5">
    <w:abstractNumId w:val="17"/>
  </w:num>
  <w:num w:numId="6">
    <w:abstractNumId w:val="3"/>
  </w:num>
  <w:num w:numId="7">
    <w:abstractNumId w:val="16"/>
  </w:num>
  <w:num w:numId="8">
    <w:abstractNumId w:val="18"/>
  </w:num>
  <w:num w:numId="9">
    <w:abstractNumId w:val="1"/>
  </w:num>
  <w:num w:numId="10">
    <w:abstractNumId w:val="5"/>
  </w:num>
  <w:num w:numId="11">
    <w:abstractNumId w:val="7"/>
  </w:num>
  <w:num w:numId="12">
    <w:abstractNumId w:val="2"/>
  </w:num>
  <w:num w:numId="13">
    <w:abstractNumId w:val="0"/>
  </w:num>
  <w:num w:numId="14">
    <w:abstractNumId w:val="11"/>
  </w:num>
  <w:num w:numId="15">
    <w:abstractNumId w:val="14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6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gRCIxNTIzMDQyUdpeDU4uLM/DyQAqNaAMekQIgsAAAA"/>
  </w:docVars>
  <w:rsids>
    <w:rsidRoot w:val="00290C84"/>
    <w:rsid w:val="00003649"/>
    <w:rsid w:val="00005D10"/>
    <w:rsid w:val="00007726"/>
    <w:rsid w:val="00010991"/>
    <w:rsid w:val="000113D2"/>
    <w:rsid w:val="0001263E"/>
    <w:rsid w:val="00013D43"/>
    <w:rsid w:val="000141AB"/>
    <w:rsid w:val="00020449"/>
    <w:rsid w:val="00021D19"/>
    <w:rsid w:val="0002267E"/>
    <w:rsid w:val="0002679A"/>
    <w:rsid w:val="000304CE"/>
    <w:rsid w:val="0003166E"/>
    <w:rsid w:val="0003198C"/>
    <w:rsid w:val="00032BE0"/>
    <w:rsid w:val="0003399B"/>
    <w:rsid w:val="00033F45"/>
    <w:rsid w:val="000353EA"/>
    <w:rsid w:val="00037216"/>
    <w:rsid w:val="00041FDB"/>
    <w:rsid w:val="000458D2"/>
    <w:rsid w:val="00046431"/>
    <w:rsid w:val="000512A5"/>
    <w:rsid w:val="00054CC2"/>
    <w:rsid w:val="00061934"/>
    <w:rsid w:val="00063397"/>
    <w:rsid w:val="000677E5"/>
    <w:rsid w:val="00071CEE"/>
    <w:rsid w:val="000740A9"/>
    <w:rsid w:val="00083D79"/>
    <w:rsid w:val="00084A90"/>
    <w:rsid w:val="00086976"/>
    <w:rsid w:val="00087883"/>
    <w:rsid w:val="000904CE"/>
    <w:rsid w:val="000949B2"/>
    <w:rsid w:val="00095DB0"/>
    <w:rsid w:val="00096B65"/>
    <w:rsid w:val="00097969"/>
    <w:rsid w:val="00097F00"/>
    <w:rsid w:val="000A4E8B"/>
    <w:rsid w:val="000A5DD3"/>
    <w:rsid w:val="000A720A"/>
    <w:rsid w:val="000B0E23"/>
    <w:rsid w:val="000B4E4F"/>
    <w:rsid w:val="000C0816"/>
    <w:rsid w:val="000C0A84"/>
    <w:rsid w:val="000C239C"/>
    <w:rsid w:val="000C44A0"/>
    <w:rsid w:val="000C48AB"/>
    <w:rsid w:val="000C5F05"/>
    <w:rsid w:val="000D170F"/>
    <w:rsid w:val="000D1C73"/>
    <w:rsid w:val="000D1ED7"/>
    <w:rsid w:val="000D4E76"/>
    <w:rsid w:val="000E11FC"/>
    <w:rsid w:val="000E12D9"/>
    <w:rsid w:val="000E6392"/>
    <w:rsid w:val="000E7799"/>
    <w:rsid w:val="000F1E78"/>
    <w:rsid w:val="000F23B9"/>
    <w:rsid w:val="000F626D"/>
    <w:rsid w:val="0010304D"/>
    <w:rsid w:val="00104BD8"/>
    <w:rsid w:val="0010557E"/>
    <w:rsid w:val="001055A2"/>
    <w:rsid w:val="00105CEA"/>
    <w:rsid w:val="00106A8B"/>
    <w:rsid w:val="001079C7"/>
    <w:rsid w:val="001117D7"/>
    <w:rsid w:val="001120F5"/>
    <w:rsid w:val="00113599"/>
    <w:rsid w:val="0011413A"/>
    <w:rsid w:val="0011559A"/>
    <w:rsid w:val="0012006A"/>
    <w:rsid w:val="00122721"/>
    <w:rsid w:val="00123C0B"/>
    <w:rsid w:val="001258A9"/>
    <w:rsid w:val="00127EE2"/>
    <w:rsid w:val="0013075C"/>
    <w:rsid w:val="00131AE3"/>
    <w:rsid w:val="00132411"/>
    <w:rsid w:val="001348A1"/>
    <w:rsid w:val="00136902"/>
    <w:rsid w:val="00140419"/>
    <w:rsid w:val="001411FE"/>
    <w:rsid w:val="00142A84"/>
    <w:rsid w:val="0014332D"/>
    <w:rsid w:val="00144399"/>
    <w:rsid w:val="00146102"/>
    <w:rsid w:val="00152B3E"/>
    <w:rsid w:val="00155E3F"/>
    <w:rsid w:val="00156584"/>
    <w:rsid w:val="00160372"/>
    <w:rsid w:val="0016041B"/>
    <w:rsid w:val="00164F53"/>
    <w:rsid w:val="00167264"/>
    <w:rsid w:val="001724D7"/>
    <w:rsid w:val="0017346E"/>
    <w:rsid w:val="00174428"/>
    <w:rsid w:val="0018401A"/>
    <w:rsid w:val="001911F6"/>
    <w:rsid w:val="001941E7"/>
    <w:rsid w:val="00197F63"/>
    <w:rsid w:val="001A2E21"/>
    <w:rsid w:val="001A3AB0"/>
    <w:rsid w:val="001A4C31"/>
    <w:rsid w:val="001A78C4"/>
    <w:rsid w:val="001B17E9"/>
    <w:rsid w:val="001B2ADB"/>
    <w:rsid w:val="001B3143"/>
    <w:rsid w:val="001B4D15"/>
    <w:rsid w:val="001B4DEC"/>
    <w:rsid w:val="001B59CA"/>
    <w:rsid w:val="001B617A"/>
    <w:rsid w:val="001B75F4"/>
    <w:rsid w:val="001C0DE9"/>
    <w:rsid w:val="001C5A7F"/>
    <w:rsid w:val="001C63C2"/>
    <w:rsid w:val="001C64F8"/>
    <w:rsid w:val="001C6699"/>
    <w:rsid w:val="001C712A"/>
    <w:rsid w:val="001D0F8C"/>
    <w:rsid w:val="001D3D72"/>
    <w:rsid w:val="001D6984"/>
    <w:rsid w:val="001E06BE"/>
    <w:rsid w:val="001E2EB0"/>
    <w:rsid w:val="001E3EE8"/>
    <w:rsid w:val="001E5A0E"/>
    <w:rsid w:val="001E7F06"/>
    <w:rsid w:val="001F00A4"/>
    <w:rsid w:val="001F0428"/>
    <w:rsid w:val="001F33B5"/>
    <w:rsid w:val="001F344D"/>
    <w:rsid w:val="001F4055"/>
    <w:rsid w:val="002014C6"/>
    <w:rsid w:val="002019E1"/>
    <w:rsid w:val="00204214"/>
    <w:rsid w:val="00205D9C"/>
    <w:rsid w:val="0021020F"/>
    <w:rsid w:val="00211039"/>
    <w:rsid w:val="002124CD"/>
    <w:rsid w:val="00216025"/>
    <w:rsid w:val="0022014B"/>
    <w:rsid w:val="002245B4"/>
    <w:rsid w:val="00224BA8"/>
    <w:rsid w:val="00225C84"/>
    <w:rsid w:val="00225EC8"/>
    <w:rsid w:val="002273F0"/>
    <w:rsid w:val="0023312D"/>
    <w:rsid w:val="00233C1A"/>
    <w:rsid w:val="00235B46"/>
    <w:rsid w:val="0023701D"/>
    <w:rsid w:val="002449CE"/>
    <w:rsid w:val="0025207F"/>
    <w:rsid w:val="0025251C"/>
    <w:rsid w:val="00253983"/>
    <w:rsid w:val="00254334"/>
    <w:rsid w:val="00254E11"/>
    <w:rsid w:val="00255808"/>
    <w:rsid w:val="00260615"/>
    <w:rsid w:val="002622EE"/>
    <w:rsid w:val="00262726"/>
    <w:rsid w:val="00265754"/>
    <w:rsid w:val="002664C8"/>
    <w:rsid w:val="0027064C"/>
    <w:rsid w:val="00272C52"/>
    <w:rsid w:val="00273859"/>
    <w:rsid w:val="00274E70"/>
    <w:rsid w:val="0027753A"/>
    <w:rsid w:val="00283135"/>
    <w:rsid w:val="00287D69"/>
    <w:rsid w:val="00287DE5"/>
    <w:rsid w:val="00290C84"/>
    <w:rsid w:val="00293DD0"/>
    <w:rsid w:val="00295777"/>
    <w:rsid w:val="0029635A"/>
    <w:rsid w:val="00297D2B"/>
    <w:rsid w:val="002A03EF"/>
    <w:rsid w:val="002A08FB"/>
    <w:rsid w:val="002A1CAE"/>
    <w:rsid w:val="002A3080"/>
    <w:rsid w:val="002A719D"/>
    <w:rsid w:val="002B30CA"/>
    <w:rsid w:val="002B3BBA"/>
    <w:rsid w:val="002B42FA"/>
    <w:rsid w:val="002B4D54"/>
    <w:rsid w:val="002C0C75"/>
    <w:rsid w:val="002C511E"/>
    <w:rsid w:val="002C5D81"/>
    <w:rsid w:val="002C663E"/>
    <w:rsid w:val="002E0DCB"/>
    <w:rsid w:val="002E15E0"/>
    <w:rsid w:val="002E6CDD"/>
    <w:rsid w:val="002E7BAF"/>
    <w:rsid w:val="002E7F79"/>
    <w:rsid w:val="002F2545"/>
    <w:rsid w:val="002F308F"/>
    <w:rsid w:val="002F5261"/>
    <w:rsid w:val="00300E8B"/>
    <w:rsid w:val="00301678"/>
    <w:rsid w:val="0030348E"/>
    <w:rsid w:val="00304365"/>
    <w:rsid w:val="00305075"/>
    <w:rsid w:val="00315A47"/>
    <w:rsid w:val="003329E4"/>
    <w:rsid w:val="00333EDB"/>
    <w:rsid w:val="0033501F"/>
    <w:rsid w:val="003355DF"/>
    <w:rsid w:val="00335C31"/>
    <w:rsid w:val="00336406"/>
    <w:rsid w:val="00340AF0"/>
    <w:rsid w:val="00345105"/>
    <w:rsid w:val="0034729B"/>
    <w:rsid w:val="0035038A"/>
    <w:rsid w:val="00350B44"/>
    <w:rsid w:val="00350CBF"/>
    <w:rsid w:val="00352F76"/>
    <w:rsid w:val="003537A2"/>
    <w:rsid w:val="00353AA6"/>
    <w:rsid w:val="003562E8"/>
    <w:rsid w:val="00356BC9"/>
    <w:rsid w:val="00357DD2"/>
    <w:rsid w:val="00362334"/>
    <w:rsid w:val="00362A30"/>
    <w:rsid w:val="003640D4"/>
    <w:rsid w:val="003659CA"/>
    <w:rsid w:val="00366A3F"/>
    <w:rsid w:val="003677AE"/>
    <w:rsid w:val="00370E2F"/>
    <w:rsid w:val="00371FBE"/>
    <w:rsid w:val="00372865"/>
    <w:rsid w:val="00374D33"/>
    <w:rsid w:val="003760D9"/>
    <w:rsid w:val="00377C78"/>
    <w:rsid w:val="00382AEE"/>
    <w:rsid w:val="0038757D"/>
    <w:rsid w:val="003878FB"/>
    <w:rsid w:val="00390529"/>
    <w:rsid w:val="00391151"/>
    <w:rsid w:val="00391CA0"/>
    <w:rsid w:val="0039436B"/>
    <w:rsid w:val="00394E15"/>
    <w:rsid w:val="00397BE7"/>
    <w:rsid w:val="003A1B34"/>
    <w:rsid w:val="003A46FD"/>
    <w:rsid w:val="003A6CAF"/>
    <w:rsid w:val="003A706A"/>
    <w:rsid w:val="003B66AD"/>
    <w:rsid w:val="003B6F94"/>
    <w:rsid w:val="003B7048"/>
    <w:rsid w:val="003B7212"/>
    <w:rsid w:val="003C265C"/>
    <w:rsid w:val="003C2713"/>
    <w:rsid w:val="003C2774"/>
    <w:rsid w:val="003C5857"/>
    <w:rsid w:val="003C716E"/>
    <w:rsid w:val="003D0FFD"/>
    <w:rsid w:val="003D2E4B"/>
    <w:rsid w:val="003D2F4B"/>
    <w:rsid w:val="003D613D"/>
    <w:rsid w:val="003E0B62"/>
    <w:rsid w:val="003E0E67"/>
    <w:rsid w:val="003E3951"/>
    <w:rsid w:val="003E5062"/>
    <w:rsid w:val="003E55E8"/>
    <w:rsid w:val="003E6EAA"/>
    <w:rsid w:val="003E7912"/>
    <w:rsid w:val="00401200"/>
    <w:rsid w:val="004049E5"/>
    <w:rsid w:val="00407AA7"/>
    <w:rsid w:val="00407D66"/>
    <w:rsid w:val="0041088B"/>
    <w:rsid w:val="00413417"/>
    <w:rsid w:val="00413961"/>
    <w:rsid w:val="00413BEB"/>
    <w:rsid w:val="00414A0B"/>
    <w:rsid w:val="004150F3"/>
    <w:rsid w:val="004165B4"/>
    <w:rsid w:val="0041689E"/>
    <w:rsid w:val="00424946"/>
    <w:rsid w:val="00425DFE"/>
    <w:rsid w:val="0043492C"/>
    <w:rsid w:val="004364AB"/>
    <w:rsid w:val="004421F4"/>
    <w:rsid w:val="004444B5"/>
    <w:rsid w:val="0044778A"/>
    <w:rsid w:val="0045499A"/>
    <w:rsid w:val="004558A6"/>
    <w:rsid w:val="00456249"/>
    <w:rsid w:val="00457F8A"/>
    <w:rsid w:val="0046009B"/>
    <w:rsid w:val="00471961"/>
    <w:rsid w:val="0047360A"/>
    <w:rsid w:val="00475FBC"/>
    <w:rsid w:val="004762FF"/>
    <w:rsid w:val="00477079"/>
    <w:rsid w:val="004777F9"/>
    <w:rsid w:val="00477F99"/>
    <w:rsid w:val="004813B5"/>
    <w:rsid w:val="0048187B"/>
    <w:rsid w:val="00484179"/>
    <w:rsid w:val="004848C7"/>
    <w:rsid w:val="00486858"/>
    <w:rsid w:val="004A78CB"/>
    <w:rsid w:val="004B33A8"/>
    <w:rsid w:val="004B5447"/>
    <w:rsid w:val="004B71C9"/>
    <w:rsid w:val="004C3662"/>
    <w:rsid w:val="004C5959"/>
    <w:rsid w:val="004C6B1D"/>
    <w:rsid w:val="004C6DE0"/>
    <w:rsid w:val="004C72BE"/>
    <w:rsid w:val="004D2BB2"/>
    <w:rsid w:val="004D3B24"/>
    <w:rsid w:val="004D47CE"/>
    <w:rsid w:val="004D5551"/>
    <w:rsid w:val="004D5934"/>
    <w:rsid w:val="004D66E9"/>
    <w:rsid w:val="004D6DA8"/>
    <w:rsid w:val="004E0D26"/>
    <w:rsid w:val="004E1EA7"/>
    <w:rsid w:val="004E303B"/>
    <w:rsid w:val="004E4EE1"/>
    <w:rsid w:val="004E6B66"/>
    <w:rsid w:val="004F1731"/>
    <w:rsid w:val="004F3D69"/>
    <w:rsid w:val="004F5456"/>
    <w:rsid w:val="004F67E5"/>
    <w:rsid w:val="00501143"/>
    <w:rsid w:val="0050161B"/>
    <w:rsid w:val="005021D1"/>
    <w:rsid w:val="00505270"/>
    <w:rsid w:val="00512426"/>
    <w:rsid w:val="00513B61"/>
    <w:rsid w:val="00523B05"/>
    <w:rsid w:val="00524E81"/>
    <w:rsid w:val="0052502A"/>
    <w:rsid w:val="00531A21"/>
    <w:rsid w:val="0053310A"/>
    <w:rsid w:val="00533120"/>
    <w:rsid w:val="005341DA"/>
    <w:rsid w:val="00534BAB"/>
    <w:rsid w:val="00536503"/>
    <w:rsid w:val="0054061D"/>
    <w:rsid w:val="00540875"/>
    <w:rsid w:val="00542C2A"/>
    <w:rsid w:val="00544FFB"/>
    <w:rsid w:val="00545000"/>
    <w:rsid w:val="005476AA"/>
    <w:rsid w:val="00550A21"/>
    <w:rsid w:val="005511BC"/>
    <w:rsid w:val="005512C5"/>
    <w:rsid w:val="00551F57"/>
    <w:rsid w:val="0055250E"/>
    <w:rsid w:val="0055663B"/>
    <w:rsid w:val="0055744E"/>
    <w:rsid w:val="005631E4"/>
    <w:rsid w:val="00564EE1"/>
    <w:rsid w:val="00572978"/>
    <w:rsid w:val="00573833"/>
    <w:rsid w:val="00577419"/>
    <w:rsid w:val="00577AC0"/>
    <w:rsid w:val="00577BA4"/>
    <w:rsid w:val="00580410"/>
    <w:rsid w:val="00581B9D"/>
    <w:rsid w:val="00582AA2"/>
    <w:rsid w:val="00583903"/>
    <w:rsid w:val="00584B94"/>
    <w:rsid w:val="00584BA8"/>
    <w:rsid w:val="00587339"/>
    <w:rsid w:val="00591641"/>
    <w:rsid w:val="005A1F23"/>
    <w:rsid w:val="005A2ADA"/>
    <w:rsid w:val="005A2CA8"/>
    <w:rsid w:val="005A4AB1"/>
    <w:rsid w:val="005A7004"/>
    <w:rsid w:val="005B00BC"/>
    <w:rsid w:val="005B537F"/>
    <w:rsid w:val="005B55EA"/>
    <w:rsid w:val="005B607D"/>
    <w:rsid w:val="005B667F"/>
    <w:rsid w:val="005C58C6"/>
    <w:rsid w:val="005D1E59"/>
    <w:rsid w:val="005D6CE6"/>
    <w:rsid w:val="005D74CC"/>
    <w:rsid w:val="005E34B6"/>
    <w:rsid w:val="005E641E"/>
    <w:rsid w:val="005E6C34"/>
    <w:rsid w:val="005E74BD"/>
    <w:rsid w:val="005F0506"/>
    <w:rsid w:val="005F2D26"/>
    <w:rsid w:val="005F44FA"/>
    <w:rsid w:val="005F553A"/>
    <w:rsid w:val="005F668F"/>
    <w:rsid w:val="00600711"/>
    <w:rsid w:val="00601864"/>
    <w:rsid w:val="00606452"/>
    <w:rsid w:val="00610652"/>
    <w:rsid w:val="00610CB4"/>
    <w:rsid w:val="00610E38"/>
    <w:rsid w:val="00612371"/>
    <w:rsid w:val="006133E0"/>
    <w:rsid w:val="00613F72"/>
    <w:rsid w:val="00615C9D"/>
    <w:rsid w:val="00616B8C"/>
    <w:rsid w:val="00620182"/>
    <w:rsid w:val="00620D60"/>
    <w:rsid w:val="00621EDB"/>
    <w:rsid w:val="006225A9"/>
    <w:rsid w:val="006251D6"/>
    <w:rsid w:val="006260F1"/>
    <w:rsid w:val="00626718"/>
    <w:rsid w:val="00627897"/>
    <w:rsid w:val="00633587"/>
    <w:rsid w:val="00636CF9"/>
    <w:rsid w:val="00640045"/>
    <w:rsid w:val="00645968"/>
    <w:rsid w:val="00646C85"/>
    <w:rsid w:val="0064755F"/>
    <w:rsid w:val="006503BC"/>
    <w:rsid w:val="00653407"/>
    <w:rsid w:val="00654AF6"/>
    <w:rsid w:val="0065668A"/>
    <w:rsid w:val="0066069F"/>
    <w:rsid w:val="006614CC"/>
    <w:rsid w:val="006645B4"/>
    <w:rsid w:val="00666746"/>
    <w:rsid w:val="0067164C"/>
    <w:rsid w:val="00673210"/>
    <w:rsid w:val="006756FE"/>
    <w:rsid w:val="006766CB"/>
    <w:rsid w:val="00677806"/>
    <w:rsid w:val="0068363D"/>
    <w:rsid w:val="00684843"/>
    <w:rsid w:val="00686AF3"/>
    <w:rsid w:val="00687BB8"/>
    <w:rsid w:val="00687C6E"/>
    <w:rsid w:val="0069371C"/>
    <w:rsid w:val="0069585B"/>
    <w:rsid w:val="00695B8E"/>
    <w:rsid w:val="0069747E"/>
    <w:rsid w:val="006A0A55"/>
    <w:rsid w:val="006A0DAE"/>
    <w:rsid w:val="006A1EC0"/>
    <w:rsid w:val="006A34E1"/>
    <w:rsid w:val="006A5D28"/>
    <w:rsid w:val="006A70B7"/>
    <w:rsid w:val="006A7B89"/>
    <w:rsid w:val="006B1C4C"/>
    <w:rsid w:val="006B6D65"/>
    <w:rsid w:val="006C2E3A"/>
    <w:rsid w:val="006C4ED0"/>
    <w:rsid w:val="006C5682"/>
    <w:rsid w:val="006C6932"/>
    <w:rsid w:val="006C7099"/>
    <w:rsid w:val="006C7BF1"/>
    <w:rsid w:val="006D0F23"/>
    <w:rsid w:val="006D1C1F"/>
    <w:rsid w:val="006D7311"/>
    <w:rsid w:val="006D7800"/>
    <w:rsid w:val="006E2490"/>
    <w:rsid w:val="006E309C"/>
    <w:rsid w:val="006E5CDF"/>
    <w:rsid w:val="006F08FE"/>
    <w:rsid w:val="006F0C1E"/>
    <w:rsid w:val="006F27C1"/>
    <w:rsid w:val="006F3EE3"/>
    <w:rsid w:val="006F4C3A"/>
    <w:rsid w:val="006F79D5"/>
    <w:rsid w:val="00704A40"/>
    <w:rsid w:val="00705482"/>
    <w:rsid w:val="00705822"/>
    <w:rsid w:val="00710467"/>
    <w:rsid w:val="00714426"/>
    <w:rsid w:val="00714B89"/>
    <w:rsid w:val="00720DCA"/>
    <w:rsid w:val="007228EF"/>
    <w:rsid w:val="007235D8"/>
    <w:rsid w:val="00725C09"/>
    <w:rsid w:val="0072612F"/>
    <w:rsid w:val="00730C2E"/>
    <w:rsid w:val="007327AF"/>
    <w:rsid w:val="00732CE3"/>
    <w:rsid w:val="00737B08"/>
    <w:rsid w:val="007424E2"/>
    <w:rsid w:val="00744CBA"/>
    <w:rsid w:val="00752409"/>
    <w:rsid w:val="007529E7"/>
    <w:rsid w:val="00755D29"/>
    <w:rsid w:val="0075639B"/>
    <w:rsid w:val="007607F0"/>
    <w:rsid w:val="00761E9E"/>
    <w:rsid w:val="007621B3"/>
    <w:rsid w:val="00764C1F"/>
    <w:rsid w:val="007667B2"/>
    <w:rsid w:val="007669BB"/>
    <w:rsid w:val="00766CCF"/>
    <w:rsid w:val="007679B4"/>
    <w:rsid w:val="00767CC6"/>
    <w:rsid w:val="0077132B"/>
    <w:rsid w:val="00772ED9"/>
    <w:rsid w:val="007747C0"/>
    <w:rsid w:val="00774826"/>
    <w:rsid w:val="007750D3"/>
    <w:rsid w:val="0077624B"/>
    <w:rsid w:val="007767EF"/>
    <w:rsid w:val="00786026"/>
    <w:rsid w:val="0078617A"/>
    <w:rsid w:val="007877A2"/>
    <w:rsid w:val="007901B0"/>
    <w:rsid w:val="00790C22"/>
    <w:rsid w:val="007934FD"/>
    <w:rsid w:val="007978A3"/>
    <w:rsid w:val="007A2BCF"/>
    <w:rsid w:val="007A38EC"/>
    <w:rsid w:val="007A7D12"/>
    <w:rsid w:val="007B0206"/>
    <w:rsid w:val="007B11B4"/>
    <w:rsid w:val="007B3D00"/>
    <w:rsid w:val="007B40D2"/>
    <w:rsid w:val="007B42C0"/>
    <w:rsid w:val="007B49C1"/>
    <w:rsid w:val="007B5390"/>
    <w:rsid w:val="007B6981"/>
    <w:rsid w:val="007B6C43"/>
    <w:rsid w:val="007C0594"/>
    <w:rsid w:val="007C0AC4"/>
    <w:rsid w:val="007C1825"/>
    <w:rsid w:val="007C345C"/>
    <w:rsid w:val="007D0468"/>
    <w:rsid w:val="007D11D0"/>
    <w:rsid w:val="007D16EB"/>
    <w:rsid w:val="007D21D0"/>
    <w:rsid w:val="007D231B"/>
    <w:rsid w:val="007D24E6"/>
    <w:rsid w:val="007D4736"/>
    <w:rsid w:val="007D48A5"/>
    <w:rsid w:val="007D53EA"/>
    <w:rsid w:val="007D6D58"/>
    <w:rsid w:val="007D7C79"/>
    <w:rsid w:val="007D7DC3"/>
    <w:rsid w:val="007E17FA"/>
    <w:rsid w:val="007E50B4"/>
    <w:rsid w:val="007E5AD8"/>
    <w:rsid w:val="007F087D"/>
    <w:rsid w:val="007F2F42"/>
    <w:rsid w:val="007F5167"/>
    <w:rsid w:val="008041A4"/>
    <w:rsid w:val="00805EC7"/>
    <w:rsid w:val="00811E2E"/>
    <w:rsid w:val="0081210E"/>
    <w:rsid w:val="00812248"/>
    <w:rsid w:val="008140E2"/>
    <w:rsid w:val="0081448E"/>
    <w:rsid w:val="00816136"/>
    <w:rsid w:val="00816245"/>
    <w:rsid w:val="008178FA"/>
    <w:rsid w:val="008217D6"/>
    <w:rsid w:val="008221AB"/>
    <w:rsid w:val="008317D2"/>
    <w:rsid w:val="00836254"/>
    <w:rsid w:val="00837E55"/>
    <w:rsid w:val="00845321"/>
    <w:rsid w:val="00847DF5"/>
    <w:rsid w:val="00852A6C"/>
    <w:rsid w:val="008531AD"/>
    <w:rsid w:val="008557DB"/>
    <w:rsid w:val="0085661A"/>
    <w:rsid w:val="00860FDB"/>
    <w:rsid w:val="00862360"/>
    <w:rsid w:val="0086618E"/>
    <w:rsid w:val="00870C8C"/>
    <w:rsid w:val="0087315B"/>
    <w:rsid w:val="00873A53"/>
    <w:rsid w:val="008757E1"/>
    <w:rsid w:val="008761DA"/>
    <w:rsid w:val="008774FA"/>
    <w:rsid w:val="0088406B"/>
    <w:rsid w:val="008841BA"/>
    <w:rsid w:val="00885E4D"/>
    <w:rsid w:val="00885FD1"/>
    <w:rsid w:val="0088752B"/>
    <w:rsid w:val="00894BB7"/>
    <w:rsid w:val="00894F7E"/>
    <w:rsid w:val="00897F9E"/>
    <w:rsid w:val="008A1079"/>
    <w:rsid w:val="008A7D6E"/>
    <w:rsid w:val="008C00CA"/>
    <w:rsid w:val="008C6517"/>
    <w:rsid w:val="008C6909"/>
    <w:rsid w:val="008D2E29"/>
    <w:rsid w:val="008D5C3E"/>
    <w:rsid w:val="008D6F01"/>
    <w:rsid w:val="008D722D"/>
    <w:rsid w:val="008D7DB1"/>
    <w:rsid w:val="008E01C9"/>
    <w:rsid w:val="008E1433"/>
    <w:rsid w:val="008E2198"/>
    <w:rsid w:val="008E3009"/>
    <w:rsid w:val="008E6FD7"/>
    <w:rsid w:val="008F66FF"/>
    <w:rsid w:val="0090017E"/>
    <w:rsid w:val="009009B2"/>
    <w:rsid w:val="0090158E"/>
    <w:rsid w:val="009017FD"/>
    <w:rsid w:val="00903CC2"/>
    <w:rsid w:val="00904907"/>
    <w:rsid w:val="00905C39"/>
    <w:rsid w:val="00910585"/>
    <w:rsid w:val="00913594"/>
    <w:rsid w:val="00914F2F"/>
    <w:rsid w:val="00914F58"/>
    <w:rsid w:val="00916992"/>
    <w:rsid w:val="00920E43"/>
    <w:rsid w:val="009219D8"/>
    <w:rsid w:val="0092262F"/>
    <w:rsid w:val="00922A38"/>
    <w:rsid w:val="00922B7D"/>
    <w:rsid w:val="00922C49"/>
    <w:rsid w:val="00923957"/>
    <w:rsid w:val="00927708"/>
    <w:rsid w:val="00927B27"/>
    <w:rsid w:val="00930D57"/>
    <w:rsid w:val="00930E7B"/>
    <w:rsid w:val="00931F4D"/>
    <w:rsid w:val="00937145"/>
    <w:rsid w:val="009371AF"/>
    <w:rsid w:val="0094027E"/>
    <w:rsid w:val="00940282"/>
    <w:rsid w:val="00940ABC"/>
    <w:rsid w:val="00941AE4"/>
    <w:rsid w:val="009445A4"/>
    <w:rsid w:val="009514DF"/>
    <w:rsid w:val="00953789"/>
    <w:rsid w:val="00955BE4"/>
    <w:rsid w:val="00956DF8"/>
    <w:rsid w:val="00965DF7"/>
    <w:rsid w:val="009713A2"/>
    <w:rsid w:val="009715F7"/>
    <w:rsid w:val="009717A1"/>
    <w:rsid w:val="009754D3"/>
    <w:rsid w:val="0097567E"/>
    <w:rsid w:val="009806F3"/>
    <w:rsid w:val="00980BC0"/>
    <w:rsid w:val="00981802"/>
    <w:rsid w:val="00982898"/>
    <w:rsid w:val="00983621"/>
    <w:rsid w:val="009845B0"/>
    <w:rsid w:val="009857D8"/>
    <w:rsid w:val="00991E15"/>
    <w:rsid w:val="00993212"/>
    <w:rsid w:val="00993938"/>
    <w:rsid w:val="00993EDB"/>
    <w:rsid w:val="00994926"/>
    <w:rsid w:val="00995AFB"/>
    <w:rsid w:val="00995B46"/>
    <w:rsid w:val="00997BE7"/>
    <w:rsid w:val="009A1156"/>
    <w:rsid w:val="009A2CD5"/>
    <w:rsid w:val="009A6482"/>
    <w:rsid w:val="009A66C8"/>
    <w:rsid w:val="009A67AE"/>
    <w:rsid w:val="009A7838"/>
    <w:rsid w:val="009B0B28"/>
    <w:rsid w:val="009B26EC"/>
    <w:rsid w:val="009B50E6"/>
    <w:rsid w:val="009B5D23"/>
    <w:rsid w:val="009B7978"/>
    <w:rsid w:val="009C40CA"/>
    <w:rsid w:val="009C6E2A"/>
    <w:rsid w:val="009C728E"/>
    <w:rsid w:val="009D050D"/>
    <w:rsid w:val="009D4AC4"/>
    <w:rsid w:val="009D5CCD"/>
    <w:rsid w:val="009E0991"/>
    <w:rsid w:val="009E40E1"/>
    <w:rsid w:val="009E59BA"/>
    <w:rsid w:val="009E7FAF"/>
    <w:rsid w:val="009F180C"/>
    <w:rsid w:val="009F183E"/>
    <w:rsid w:val="009F32E8"/>
    <w:rsid w:val="009F5DA8"/>
    <w:rsid w:val="009F71B5"/>
    <w:rsid w:val="00A01562"/>
    <w:rsid w:val="00A030A3"/>
    <w:rsid w:val="00A05141"/>
    <w:rsid w:val="00A058AE"/>
    <w:rsid w:val="00A071C9"/>
    <w:rsid w:val="00A1548D"/>
    <w:rsid w:val="00A160F0"/>
    <w:rsid w:val="00A20277"/>
    <w:rsid w:val="00A2109A"/>
    <w:rsid w:val="00A243E1"/>
    <w:rsid w:val="00A26783"/>
    <w:rsid w:val="00A2766D"/>
    <w:rsid w:val="00A318E4"/>
    <w:rsid w:val="00A32CD0"/>
    <w:rsid w:val="00A336B3"/>
    <w:rsid w:val="00A405E2"/>
    <w:rsid w:val="00A4144E"/>
    <w:rsid w:val="00A434CC"/>
    <w:rsid w:val="00A435C2"/>
    <w:rsid w:val="00A44E1E"/>
    <w:rsid w:val="00A52387"/>
    <w:rsid w:val="00A527F2"/>
    <w:rsid w:val="00A52F15"/>
    <w:rsid w:val="00A55C0B"/>
    <w:rsid w:val="00A55EC0"/>
    <w:rsid w:val="00A562B7"/>
    <w:rsid w:val="00A63345"/>
    <w:rsid w:val="00A65213"/>
    <w:rsid w:val="00A65F92"/>
    <w:rsid w:val="00A66154"/>
    <w:rsid w:val="00A664AC"/>
    <w:rsid w:val="00A73284"/>
    <w:rsid w:val="00A73FA4"/>
    <w:rsid w:val="00A7472D"/>
    <w:rsid w:val="00A76B4B"/>
    <w:rsid w:val="00A817DA"/>
    <w:rsid w:val="00A81FA1"/>
    <w:rsid w:val="00A827BD"/>
    <w:rsid w:val="00A829C8"/>
    <w:rsid w:val="00A832D4"/>
    <w:rsid w:val="00A87275"/>
    <w:rsid w:val="00A916DF"/>
    <w:rsid w:val="00A976D6"/>
    <w:rsid w:val="00AA1EAE"/>
    <w:rsid w:val="00AA3654"/>
    <w:rsid w:val="00AA59D9"/>
    <w:rsid w:val="00AA67E5"/>
    <w:rsid w:val="00AB172C"/>
    <w:rsid w:val="00AB1F00"/>
    <w:rsid w:val="00AB2517"/>
    <w:rsid w:val="00AB2C44"/>
    <w:rsid w:val="00AB3AB2"/>
    <w:rsid w:val="00AB5E9E"/>
    <w:rsid w:val="00AC43A9"/>
    <w:rsid w:val="00AC4B05"/>
    <w:rsid w:val="00AC5A8F"/>
    <w:rsid w:val="00AC6396"/>
    <w:rsid w:val="00AC769C"/>
    <w:rsid w:val="00AD059A"/>
    <w:rsid w:val="00AD1478"/>
    <w:rsid w:val="00AD1BF3"/>
    <w:rsid w:val="00AD25D8"/>
    <w:rsid w:val="00AD366F"/>
    <w:rsid w:val="00AD3A1A"/>
    <w:rsid w:val="00AD3D15"/>
    <w:rsid w:val="00AD3FB6"/>
    <w:rsid w:val="00AD75EC"/>
    <w:rsid w:val="00AE78B9"/>
    <w:rsid w:val="00AF094D"/>
    <w:rsid w:val="00AF4B6D"/>
    <w:rsid w:val="00B012D1"/>
    <w:rsid w:val="00B014DA"/>
    <w:rsid w:val="00B02645"/>
    <w:rsid w:val="00B06A07"/>
    <w:rsid w:val="00B06BAD"/>
    <w:rsid w:val="00B12FFE"/>
    <w:rsid w:val="00B13A93"/>
    <w:rsid w:val="00B21BD4"/>
    <w:rsid w:val="00B236D9"/>
    <w:rsid w:val="00B308BE"/>
    <w:rsid w:val="00B342AE"/>
    <w:rsid w:val="00B353BB"/>
    <w:rsid w:val="00B3595D"/>
    <w:rsid w:val="00B35C99"/>
    <w:rsid w:val="00B36709"/>
    <w:rsid w:val="00B37884"/>
    <w:rsid w:val="00B42C1A"/>
    <w:rsid w:val="00B43D32"/>
    <w:rsid w:val="00B46814"/>
    <w:rsid w:val="00B50E06"/>
    <w:rsid w:val="00B515D4"/>
    <w:rsid w:val="00B63079"/>
    <w:rsid w:val="00B7005B"/>
    <w:rsid w:val="00B7068F"/>
    <w:rsid w:val="00B7750C"/>
    <w:rsid w:val="00B77BA3"/>
    <w:rsid w:val="00B84CC6"/>
    <w:rsid w:val="00B85499"/>
    <w:rsid w:val="00B863C3"/>
    <w:rsid w:val="00B921BA"/>
    <w:rsid w:val="00BA122D"/>
    <w:rsid w:val="00BA2860"/>
    <w:rsid w:val="00BB10C0"/>
    <w:rsid w:val="00BB2D54"/>
    <w:rsid w:val="00BB4AC6"/>
    <w:rsid w:val="00BB64DF"/>
    <w:rsid w:val="00BB7676"/>
    <w:rsid w:val="00BC1BCB"/>
    <w:rsid w:val="00BC3F4B"/>
    <w:rsid w:val="00BC76AF"/>
    <w:rsid w:val="00BD0538"/>
    <w:rsid w:val="00BD3B10"/>
    <w:rsid w:val="00BE0DBF"/>
    <w:rsid w:val="00BE3835"/>
    <w:rsid w:val="00BE5265"/>
    <w:rsid w:val="00BE5630"/>
    <w:rsid w:val="00BE5C51"/>
    <w:rsid w:val="00BE63C4"/>
    <w:rsid w:val="00BE7793"/>
    <w:rsid w:val="00BF32DE"/>
    <w:rsid w:val="00BF3C6B"/>
    <w:rsid w:val="00BF4B36"/>
    <w:rsid w:val="00BF59B2"/>
    <w:rsid w:val="00C0003F"/>
    <w:rsid w:val="00C000E9"/>
    <w:rsid w:val="00C00A07"/>
    <w:rsid w:val="00C01A3D"/>
    <w:rsid w:val="00C023D4"/>
    <w:rsid w:val="00C02747"/>
    <w:rsid w:val="00C10A63"/>
    <w:rsid w:val="00C11092"/>
    <w:rsid w:val="00C153A1"/>
    <w:rsid w:val="00C166D1"/>
    <w:rsid w:val="00C16AEF"/>
    <w:rsid w:val="00C17090"/>
    <w:rsid w:val="00C21A35"/>
    <w:rsid w:val="00C23098"/>
    <w:rsid w:val="00C239A5"/>
    <w:rsid w:val="00C26133"/>
    <w:rsid w:val="00C2695D"/>
    <w:rsid w:val="00C336B8"/>
    <w:rsid w:val="00C33E80"/>
    <w:rsid w:val="00C35D32"/>
    <w:rsid w:val="00C37FAC"/>
    <w:rsid w:val="00C4064A"/>
    <w:rsid w:val="00C414DE"/>
    <w:rsid w:val="00C43905"/>
    <w:rsid w:val="00C44303"/>
    <w:rsid w:val="00C447DF"/>
    <w:rsid w:val="00C4756D"/>
    <w:rsid w:val="00C56B87"/>
    <w:rsid w:val="00C6254B"/>
    <w:rsid w:val="00C667E1"/>
    <w:rsid w:val="00C67BAB"/>
    <w:rsid w:val="00C709A6"/>
    <w:rsid w:val="00C74903"/>
    <w:rsid w:val="00C7567F"/>
    <w:rsid w:val="00C76190"/>
    <w:rsid w:val="00C81B7A"/>
    <w:rsid w:val="00C81CF9"/>
    <w:rsid w:val="00C8558E"/>
    <w:rsid w:val="00C969E3"/>
    <w:rsid w:val="00C9739C"/>
    <w:rsid w:val="00C9742A"/>
    <w:rsid w:val="00C97942"/>
    <w:rsid w:val="00C97F69"/>
    <w:rsid w:val="00CA0273"/>
    <w:rsid w:val="00CA131B"/>
    <w:rsid w:val="00CA2ED6"/>
    <w:rsid w:val="00CA3509"/>
    <w:rsid w:val="00CA47F1"/>
    <w:rsid w:val="00CB23EA"/>
    <w:rsid w:val="00CC0213"/>
    <w:rsid w:val="00CC0C34"/>
    <w:rsid w:val="00CC0C36"/>
    <w:rsid w:val="00CC2C48"/>
    <w:rsid w:val="00CC49FA"/>
    <w:rsid w:val="00CD22D1"/>
    <w:rsid w:val="00CE084A"/>
    <w:rsid w:val="00CE1789"/>
    <w:rsid w:val="00CE2C6A"/>
    <w:rsid w:val="00CE3B47"/>
    <w:rsid w:val="00CE47F5"/>
    <w:rsid w:val="00CE4C69"/>
    <w:rsid w:val="00CF05CE"/>
    <w:rsid w:val="00CF2C00"/>
    <w:rsid w:val="00CF3E53"/>
    <w:rsid w:val="00CF4338"/>
    <w:rsid w:val="00CF4AEE"/>
    <w:rsid w:val="00CF57F3"/>
    <w:rsid w:val="00CF5BCB"/>
    <w:rsid w:val="00CF5BF6"/>
    <w:rsid w:val="00CF676A"/>
    <w:rsid w:val="00CF7BB9"/>
    <w:rsid w:val="00D03C8D"/>
    <w:rsid w:val="00D04B26"/>
    <w:rsid w:val="00D06B9E"/>
    <w:rsid w:val="00D10626"/>
    <w:rsid w:val="00D10A56"/>
    <w:rsid w:val="00D12B33"/>
    <w:rsid w:val="00D149CE"/>
    <w:rsid w:val="00D155B4"/>
    <w:rsid w:val="00D2025D"/>
    <w:rsid w:val="00D21A84"/>
    <w:rsid w:val="00D22419"/>
    <w:rsid w:val="00D250C3"/>
    <w:rsid w:val="00D27130"/>
    <w:rsid w:val="00D27781"/>
    <w:rsid w:val="00D277BD"/>
    <w:rsid w:val="00D27FC2"/>
    <w:rsid w:val="00D30675"/>
    <w:rsid w:val="00D30B9D"/>
    <w:rsid w:val="00D326E7"/>
    <w:rsid w:val="00D32F4F"/>
    <w:rsid w:val="00D363A5"/>
    <w:rsid w:val="00D41292"/>
    <w:rsid w:val="00D42446"/>
    <w:rsid w:val="00D42F42"/>
    <w:rsid w:val="00D44F47"/>
    <w:rsid w:val="00D46E77"/>
    <w:rsid w:val="00D51ABA"/>
    <w:rsid w:val="00D51B48"/>
    <w:rsid w:val="00D53EEC"/>
    <w:rsid w:val="00D61AB8"/>
    <w:rsid w:val="00D6217A"/>
    <w:rsid w:val="00D630EC"/>
    <w:rsid w:val="00D63995"/>
    <w:rsid w:val="00D65C8D"/>
    <w:rsid w:val="00D67FF3"/>
    <w:rsid w:val="00D7204A"/>
    <w:rsid w:val="00D74AAB"/>
    <w:rsid w:val="00D8461B"/>
    <w:rsid w:val="00D9008A"/>
    <w:rsid w:val="00D9610E"/>
    <w:rsid w:val="00D972A0"/>
    <w:rsid w:val="00DA19F8"/>
    <w:rsid w:val="00DA2360"/>
    <w:rsid w:val="00DA2398"/>
    <w:rsid w:val="00DA36F1"/>
    <w:rsid w:val="00DA52E3"/>
    <w:rsid w:val="00DB6A96"/>
    <w:rsid w:val="00DB7B57"/>
    <w:rsid w:val="00DC59BA"/>
    <w:rsid w:val="00DC7D1F"/>
    <w:rsid w:val="00DD0710"/>
    <w:rsid w:val="00DD2447"/>
    <w:rsid w:val="00DD4754"/>
    <w:rsid w:val="00DE1094"/>
    <w:rsid w:val="00DE13B8"/>
    <w:rsid w:val="00DE2D5E"/>
    <w:rsid w:val="00DE4E5E"/>
    <w:rsid w:val="00DE503F"/>
    <w:rsid w:val="00DE6F52"/>
    <w:rsid w:val="00DF013C"/>
    <w:rsid w:val="00DF360E"/>
    <w:rsid w:val="00DF7058"/>
    <w:rsid w:val="00DF7C6C"/>
    <w:rsid w:val="00E00E92"/>
    <w:rsid w:val="00E00EE8"/>
    <w:rsid w:val="00E01382"/>
    <w:rsid w:val="00E0343C"/>
    <w:rsid w:val="00E05005"/>
    <w:rsid w:val="00E10D0E"/>
    <w:rsid w:val="00E10DEC"/>
    <w:rsid w:val="00E11177"/>
    <w:rsid w:val="00E12D11"/>
    <w:rsid w:val="00E1498A"/>
    <w:rsid w:val="00E172CA"/>
    <w:rsid w:val="00E249E5"/>
    <w:rsid w:val="00E3249F"/>
    <w:rsid w:val="00E33714"/>
    <w:rsid w:val="00E41875"/>
    <w:rsid w:val="00E442DB"/>
    <w:rsid w:val="00E51E02"/>
    <w:rsid w:val="00E545FC"/>
    <w:rsid w:val="00E55047"/>
    <w:rsid w:val="00E5528B"/>
    <w:rsid w:val="00E568F0"/>
    <w:rsid w:val="00E61188"/>
    <w:rsid w:val="00E63761"/>
    <w:rsid w:val="00E63A0D"/>
    <w:rsid w:val="00E6457E"/>
    <w:rsid w:val="00E648E7"/>
    <w:rsid w:val="00E67504"/>
    <w:rsid w:val="00E67DC3"/>
    <w:rsid w:val="00E71305"/>
    <w:rsid w:val="00E7241D"/>
    <w:rsid w:val="00E7578B"/>
    <w:rsid w:val="00E75DB1"/>
    <w:rsid w:val="00E764B9"/>
    <w:rsid w:val="00E76A9B"/>
    <w:rsid w:val="00E818AE"/>
    <w:rsid w:val="00E855B9"/>
    <w:rsid w:val="00E87724"/>
    <w:rsid w:val="00E8775A"/>
    <w:rsid w:val="00E90DB4"/>
    <w:rsid w:val="00E91E77"/>
    <w:rsid w:val="00E93C92"/>
    <w:rsid w:val="00EA052C"/>
    <w:rsid w:val="00EA09C0"/>
    <w:rsid w:val="00EA420B"/>
    <w:rsid w:val="00EA6398"/>
    <w:rsid w:val="00EB1D85"/>
    <w:rsid w:val="00EB2911"/>
    <w:rsid w:val="00EB3030"/>
    <w:rsid w:val="00EB4570"/>
    <w:rsid w:val="00EB498B"/>
    <w:rsid w:val="00EB5275"/>
    <w:rsid w:val="00EB7A36"/>
    <w:rsid w:val="00EC34FA"/>
    <w:rsid w:val="00EC41A5"/>
    <w:rsid w:val="00EC7977"/>
    <w:rsid w:val="00ED1BA4"/>
    <w:rsid w:val="00ED6A41"/>
    <w:rsid w:val="00EE0584"/>
    <w:rsid w:val="00EE0C37"/>
    <w:rsid w:val="00EE1A72"/>
    <w:rsid w:val="00EE246A"/>
    <w:rsid w:val="00EE2F14"/>
    <w:rsid w:val="00EF2743"/>
    <w:rsid w:val="00EF2868"/>
    <w:rsid w:val="00EF4440"/>
    <w:rsid w:val="00EF58B8"/>
    <w:rsid w:val="00EF59D9"/>
    <w:rsid w:val="00EF5A3D"/>
    <w:rsid w:val="00EF5ACB"/>
    <w:rsid w:val="00EF651B"/>
    <w:rsid w:val="00EF78DF"/>
    <w:rsid w:val="00F0105C"/>
    <w:rsid w:val="00F033FB"/>
    <w:rsid w:val="00F14086"/>
    <w:rsid w:val="00F15532"/>
    <w:rsid w:val="00F16DF4"/>
    <w:rsid w:val="00F221A0"/>
    <w:rsid w:val="00F249D5"/>
    <w:rsid w:val="00F26F97"/>
    <w:rsid w:val="00F321B7"/>
    <w:rsid w:val="00F36E5F"/>
    <w:rsid w:val="00F40607"/>
    <w:rsid w:val="00F432FF"/>
    <w:rsid w:val="00F4412D"/>
    <w:rsid w:val="00F44D56"/>
    <w:rsid w:val="00F47597"/>
    <w:rsid w:val="00F52F7A"/>
    <w:rsid w:val="00F53DE1"/>
    <w:rsid w:val="00F54546"/>
    <w:rsid w:val="00F55F7C"/>
    <w:rsid w:val="00F56923"/>
    <w:rsid w:val="00F571FC"/>
    <w:rsid w:val="00F578C0"/>
    <w:rsid w:val="00F579CE"/>
    <w:rsid w:val="00F60AA9"/>
    <w:rsid w:val="00F6104A"/>
    <w:rsid w:val="00F6265D"/>
    <w:rsid w:val="00F62F39"/>
    <w:rsid w:val="00F64AE4"/>
    <w:rsid w:val="00F651B8"/>
    <w:rsid w:val="00F732DF"/>
    <w:rsid w:val="00F80630"/>
    <w:rsid w:val="00F80947"/>
    <w:rsid w:val="00F85277"/>
    <w:rsid w:val="00F860B7"/>
    <w:rsid w:val="00F9175A"/>
    <w:rsid w:val="00F930C8"/>
    <w:rsid w:val="00F94C4C"/>
    <w:rsid w:val="00F953A5"/>
    <w:rsid w:val="00F977FB"/>
    <w:rsid w:val="00FA1558"/>
    <w:rsid w:val="00FA2F3C"/>
    <w:rsid w:val="00FA3BC2"/>
    <w:rsid w:val="00FA66B7"/>
    <w:rsid w:val="00FB0DC2"/>
    <w:rsid w:val="00FB568A"/>
    <w:rsid w:val="00FB6759"/>
    <w:rsid w:val="00FC0B26"/>
    <w:rsid w:val="00FC42EA"/>
    <w:rsid w:val="00FC62BA"/>
    <w:rsid w:val="00FC65CF"/>
    <w:rsid w:val="00FD164C"/>
    <w:rsid w:val="00FF01D5"/>
    <w:rsid w:val="00FF0949"/>
    <w:rsid w:val="00FF2F94"/>
    <w:rsid w:val="00FF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777C2378"/>
  <w15:docId w15:val="{A7C00DD1-6F09-4B9C-91B7-776BE3BEE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539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39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67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67B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667B2"/>
  </w:style>
  <w:style w:type="paragraph" w:styleId="Footer">
    <w:name w:val="footer"/>
    <w:basedOn w:val="Normal"/>
    <w:link w:val="FooterChar"/>
    <w:uiPriority w:val="99"/>
    <w:unhideWhenUsed/>
    <w:rsid w:val="007667B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667B2"/>
  </w:style>
  <w:style w:type="character" w:styleId="Hyperlink">
    <w:name w:val="Hyperlink"/>
    <w:basedOn w:val="DefaultParagraphFont"/>
    <w:uiPriority w:val="99"/>
    <w:unhideWhenUsed/>
    <w:rsid w:val="00A44E1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4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www.swic.edu/academics/career-certificates/homeland-security/southwestern-illinois-police-academy/power-test-card/" TargetMode="Externa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www.SwanseaIL.org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10" Type="http://schemas.openxmlformats.org/officeDocument/2006/relationships/hyperlink" Target="mailto:swanseap@swanseail.org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9</TotalTime>
  <Pages>2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Johnson</dc:creator>
  <cp:lastModifiedBy>Mathew Blomberg</cp:lastModifiedBy>
  <cp:revision>21</cp:revision>
  <cp:lastPrinted>2023-01-04T20:41:00Z</cp:lastPrinted>
  <dcterms:created xsi:type="dcterms:W3CDTF">2022-12-27T17:57:00Z</dcterms:created>
  <dcterms:modified xsi:type="dcterms:W3CDTF">2023-01-04T22:57:00Z</dcterms:modified>
</cp:coreProperties>
</file>